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6DCB9" w14:textId="4B573953" w:rsidR="00F654F1" w:rsidRPr="007B37BC" w:rsidRDefault="00713606" w:rsidP="002C6B6B">
      <w:pPr>
        <w:pStyle w:val="Rubrik2"/>
        <w:spacing w:line="240" w:lineRule="auto"/>
        <w:jc w:val="center"/>
        <w:rPr>
          <w:szCs w:val="40"/>
        </w:rPr>
      </w:pPr>
      <w:r>
        <w:rPr>
          <w:szCs w:val="40"/>
        </w:rPr>
        <w:t>E</w:t>
      </w:r>
      <w:r w:rsidR="00FF4C56">
        <w:rPr>
          <w:szCs w:val="40"/>
        </w:rPr>
        <w:t>U-GRANT</w:t>
      </w:r>
      <w:r w:rsidR="00D536F6">
        <w:rPr>
          <w:szCs w:val="40"/>
        </w:rPr>
        <w:t>:</w:t>
      </w:r>
      <w:r w:rsidR="00FF4C56">
        <w:rPr>
          <w:szCs w:val="40"/>
        </w:rPr>
        <w:t xml:space="preserve"> </w:t>
      </w:r>
      <w:r w:rsidR="00B669EA">
        <w:rPr>
          <w:szCs w:val="40"/>
        </w:rPr>
        <w:t>PROGRESS</w:t>
      </w:r>
      <w:r w:rsidR="00D536F6">
        <w:rPr>
          <w:szCs w:val="40"/>
        </w:rPr>
        <w:t xml:space="preserve"> REPORT</w:t>
      </w:r>
      <w:r w:rsidR="00D536F6" w:rsidRPr="007B37BC">
        <w:rPr>
          <w:szCs w:val="40"/>
        </w:rPr>
        <w:t xml:space="preserve"> </w:t>
      </w:r>
      <w:r w:rsidR="000D1EB2" w:rsidRPr="00D00DED">
        <w:rPr>
          <w:b w:val="0"/>
          <w:bCs/>
          <w:szCs w:val="40"/>
        </w:rPr>
        <w:t>(</w:t>
      </w:r>
      <w:r w:rsidR="00BF10A4" w:rsidRPr="00D00DED">
        <w:rPr>
          <w:b w:val="0"/>
          <w:bCs/>
          <w:szCs w:val="40"/>
        </w:rPr>
        <w:t>INFORMATION PROJECT</w:t>
      </w:r>
      <w:r w:rsidR="000D1EB2" w:rsidRPr="00D00DED">
        <w:rPr>
          <w:b w:val="0"/>
          <w:bCs/>
          <w:szCs w:val="40"/>
        </w:rPr>
        <w:t>)</w:t>
      </w:r>
    </w:p>
    <w:p w14:paraId="5FE44541" w14:textId="0CB1249A" w:rsidR="000D1EB2" w:rsidRDefault="000D1EB2" w:rsidP="000D1EB2"/>
    <w:p w14:paraId="0BF74EF9" w14:textId="77777777" w:rsidR="00D01D6B" w:rsidRPr="001978AC" w:rsidRDefault="00D01D6B" w:rsidP="00D01D6B">
      <w:pPr>
        <w:rPr>
          <w:rFonts w:ascii="Arial" w:hAnsi="Arial" w:cs="Arial"/>
          <w:sz w:val="18"/>
          <w:szCs w:val="18"/>
        </w:rPr>
      </w:pPr>
      <w:bookmarkStart w:id="0" w:name="_Hlk11225912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36"/>
        <w:gridCol w:w="3914"/>
      </w:tblGrid>
      <w:tr w:rsidR="00D01D6B" w:rsidRPr="001978AC" w14:paraId="38E7A9F3" w14:textId="77777777" w:rsidTr="005257CF">
        <w:trPr>
          <w:jc w:val="center"/>
        </w:trPr>
        <w:tc>
          <w:tcPr>
            <w:tcW w:w="5000" w:type="pct"/>
            <w:gridSpan w:val="2"/>
            <w:shd w:val="clear" w:color="auto" w:fill="FFCC00" w:themeFill="accent1"/>
          </w:tcPr>
          <w:p w14:paraId="299D6194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15B52A4F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color w:val="000000" w:themeColor="text1"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color w:val="000000" w:themeColor="text1"/>
                <w:sz w:val="18"/>
                <w:szCs w:val="18"/>
              </w:rPr>
              <w:t>ORGANISATION DATA</w:t>
            </w:r>
          </w:p>
          <w:p w14:paraId="6224CD5F" w14:textId="77777777" w:rsidR="00D01D6B" w:rsidRPr="001978AC" w:rsidRDefault="00D01D6B" w:rsidP="00B93CB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</w:p>
        </w:tc>
      </w:tr>
      <w:tr w:rsidR="00D01D6B" w:rsidRPr="001978AC" w14:paraId="47FC8B1C" w14:textId="77777777" w:rsidTr="00B93CBC">
        <w:trPr>
          <w:jc w:val="center"/>
        </w:trPr>
        <w:tc>
          <w:tcPr>
            <w:tcW w:w="2475" w:type="pct"/>
          </w:tcPr>
          <w:p w14:paraId="2A6FB375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 xml:space="preserve">Organisation </w:t>
            </w:r>
          </w:p>
          <w:p w14:paraId="1A4463BA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25" w:type="pct"/>
          </w:tcPr>
          <w:p w14:paraId="4CB29057" w14:textId="39222510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 xml:space="preserve">Contact </w:t>
            </w:r>
            <w:r w:rsidR="000E006E"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>p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 xml:space="preserve">erson </w:t>
            </w:r>
          </w:p>
          <w:p w14:paraId="7958352A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D01D6B" w:rsidRPr="001978AC" w14:paraId="56F4C94C" w14:textId="77777777" w:rsidTr="00B93CBC">
        <w:trPr>
          <w:jc w:val="center"/>
        </w:trPr>
        <w:tc>
          <w:tcPr>
            <w:tcW w:w="2475" w:type="pct"/>
          </w:tcPr>
          <w:p w14:paraId="3E719EF1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sz w:val="18"/>
                <w:szCs w:val="18"/>
              </w:rPr>
              <w:t>c/o:</w:t>
            </w:r>
          </w:p>
          <w:p w14:paraId="27EB615D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25" w:type="pct"/>
          </w:tcPr>
          <w:p w14:paraId="0C02F026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sz w:val="18"/>
                <w:szCs w:val="18"/>
              </w:rPr>
              <w:t>Phone:</w:t>
            </w:r>
          </w:p>
          <w:p w14:paraId="67C3A098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D01D6B" w:rsidRPr="001978AC" w14:paraId="3EDC73AD" w14:textId="77777777" w:rsidTr="00B93CBC">
        <w:trPr>
          <w:jc w:val="center"/>
        </w:trPr>
        <w:tc>
          <w:tcPr>
            <w:tcW w:w="2475" w:type="pct"/>
          </w:tcPr>
          <w:p w14:paraId="07DB5FE6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sz w:val="18"/>
                <w:szCs w:val="18"/>
              </w:rPr>
              <w:t>Address:</w:t>
            </w:r>
          </w:p>
          <w:p w14:paraId="05FAB4A1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25" w:type="pct"/>
          </w:tcPr>
          <w:p w14:paraId="7DF02F32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sz w:val="18"/>
                <w:szCs w:val="18"/>
                <w:lang w:val="de-DE"/>
              </w:rPr>
            </w:pPr>
            <w:r w:rsidRPr="005257CF">
              <w:rPr>
                <w:rFonts w:ascii="Gill Sans MT" w:hAnsi="Gill Sans MT" w:cs="Arial"/>
                <w:sz w:val="18"/>
                <w:szCs w:val="18"/>
                <w:lang w:val="de-DE"/>
              </w:rPr>
              <w:t xml:space="preserve">E-mail: </w:t>
            </w:r>
          </w:p>
          <w:p w14:paraId="024F7F8A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D01D6B" w:rsidRPr="001978AC" w14:paraId="11AA311A" w14:textId="77777777" w:rsidTr="00B93CBC">
        <w:trPr>
          <w:jc w:val="center"/>
        </w:trPr>
        <w:tc>
          <w:tcPr>
            <w:tcW w:w="2475" w:type="pct"/>
          </w:tcPr>
          <w:p w14:paraId="2A4E8393" w14:textId="60158933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sz w:val="18"/>
                <w:szCs w:val="18"/>
              </w:rPr>
              <w:t xml:space="preserve">Zip </w:t>
            </w:r>
            <w:r w:rsidR="000E006E" w:rsidRPr="005257CF">
              <w:rPr>
                <w:rFonts w:ascii="Gill Sans MT" w:hAnsi="Gill Sans MT" w:cs="Arial"/>
                <w:sz w:val="18"/>
                <w:szCs w:val="18"/>
              </w:rPr>
              <w:t>c</w:t>
            </w:r>
            <w:r w:rsidRPr="005257CF">
              <w:rPr>
                <w:rFonts w:ascii="Gill Sans MT" w:hAnsi="Gill Sans MT" w:cs="Arial"/>
                <w:sz w:val="18"/>
                <w:szCs w:val="18"/>
              </w:rPr>
              <w:t>ode, City:</w:t>
            </w:r>
          </w:p>
          <w:p w14:paraId="211A7313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25" w:type="pct"/>
          </w:tcPr>
          <w:p w14:paraId="0EBD5D1F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</w:p>
        </w:tc>
      </w:tr>
    </w:tbl>
    <w:p w14:paraId="492A66D2" w14:textId="77777777" w:rsidR="00D01D6B" w:rsidRPr="001978AC" w:rsidRDefault="00D01D6B" w:rsidP="00D01D6B">
      <w:pPr>
        <w:autoSpaceDE w:val="0"/>
        <w:autoSpaceDN w:val="0"/>
        <w:adjustRightInd w:val="0"/>
        <w:rPr>
          <w:rFonts w:ascii="Arial" w:hAnsi="Arial" w:cs="Arial"/>
          <w:b/>
          <w:bCs/>
          <w:sz w:val="18"/>
          <w:szCs w:val="18"/>
        </w:rPr>
      </w:pPr>
    </w:p>
    <w:p w14:paraId="7AB75EDA" w14:textId="77777777" w:rsidR="00D01D6B" w:rsidRPr="001978AC" w:rsidRDefault="00D01D6B" w:rsidP="00D01D6B">
      <w:pPr>
        <w:autoSpaceDE w:val="0"/>
        <w:autoSpaceDN w:val="0"/>
        <w:adjustRightInd w:val="0"/>
        <w:rPr>
          <w:rFonts w:ascii="Arial" w:hAnsi="Arial" w:cs="Arial"/>
          <w:b/>
          <w:bCs/>
          <w:sz w:val="18"/>
          <w:szCs w:val="18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50"/>
      </w:tblGrid>
      <w:tr w:rsidR="00D01D6B" w:rsidRPr="001978AC" w14:paraId="41EF2D42" w14:textId="77777777" w:rsidTr="005257CF">
        <w:trPr>
          <w:jc w:val="center"/>
        </w:trPr>
        <w:tc>
          <w:tcPr>
            <w:tcW w:w="5000" w:type="pct"/>
            <w:shd w:val="clear" w:color="auto" w:fill="FFCC00" w:themeFill="accent1"/>
          </w:tcPr>
          <w:p w14:paraId="67BEC5DB" w14:textId="77777777" w:rsidR="00D01D6B" w:rsidRPr="001978AC" w:rsidRDefault="00D01D6B" w:rsidP="00B93CB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1CB95BB8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color w:val="000000" w:themeColor="text1"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color w:val="000000" w:themeColor="text1"/>
                <w:sz w:val="18"/>
                <w:szCs w:val="18"/>
              </w:rPr>
              <w:t>EU PROJECT DATA</w:t>
            </w:r>
          </w:p>
          <w:p w14:paraId="0E0070AC" w14:textId="77777777" w:rsidR="00D01D6B" w:rsidRPr="001978AC" w:rsidRDefault="00D01D6B" w:rsidP="00B93CB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</w:p>
        </w:tc>
      </w:tr>
      <w:tr w:rsidR="00D01D6B" w:rsidRPr="001978AC" w14:paraId="27810654" w14:textId="77777777" w:rsidTr="00B93CBC">
        <w:trPr>
          <w:jc w:val="center"/>
        </w:trPr>
        <w:tc>
          <w:tcPr>
            <w:tcW w:w="5000" w:type="pct"/>
          </w:tcPr>
          <w:p w14:paraId="0FA80E5A" w14:textId="51032526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sz w:val="18"/>
                <w:szCs w:val="18"/>
              </w:rPr>
              <w:t>Project</w:t>
            </w:r>
            <w:r w:rsidR="000E006E" w:rsidRPr="005257CF">
              <w:rPr>
                <w:rFonts w:ascii="Gill Sans MT" w:hAnsi="Gill Sans MT" w:cs="Arial"/>
                <w:b/>
                <w:sz w:val="18"/>
                <w:szCs w:val="18"/>
              </w:rPr>
              <w:t xml:space="preserve"> name</w:t>
            </w:r>
          </w:p>
          <w:p w14:paraId="3D3B5036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D01D6B" w:rsidRPr="001978AC" w14:paraId="6AA50810" w14:textId="77777777" w:rsidTr="00D01D6B">
        <w:trPr>
          <w:trHeight w:val="463"/>
          <w:jc w:val="center"/>
        </w:trPr>
        <w:tc>
          <w:tcPr>
            <w:tcW w:w="5000" w:type="pct"/>
          </w:tcPr>
          <w:p w14:paraId="1BDC8EC6" w14:textId="0A2600A2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sz w:val="18"/>
                <w:szCs w:val="18"/>
                <w:lang w:val="en-US"/>
              </w:rPr>
            </w:pPr>
            <w:r w:rsidRPr="005257CF">
              <w:rPr>
                <w:rFonts w:ascii="Gill Sans MT" w:hAnsi="Gill Sans MT" w:cs="Arial"/>
                <w:b/>
                <w:sz w:val="18"/>
                <w:szCs w:val="18"/>
                <w:lang w:val="en-US"/>
              </w:rPr>
              <w:t xml:space="preserve">Project </w:t>
            </w:r>
            <w:r w:rsidR="000E006E" w:rsidRPr="005257CF">
              <w:rPr>
                <w:rFonts w:ascii="Gill Sans MT" w:hAnsi="Gill Sans MT" w:cs="Arial"/>
                <w:b/>
                <w:sz w:val="18"/>
                <w:szCs w:val="18"/>
                <w:lang w:val="en-US"/>
              </w:rPr>
              <w:t>p</w:t>
            </w:r>
            <w:r w:rsidRPr="005257CF">
              <w:rPr>
                <w:rFonts w:ascii="Gill Sans MT" w:hAnsi="Gill Sans MT" w:cs="Arial"/>
                <w:b/>
                <w:sz w:val="18"/>
                <w:szCs w:val="18"/>
                <w:lang w:val="en-US"/>
              </w:rPr>
              <w:t xml:space="preserve">eriod 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>(start and end date)</w:t>
            </w:r>
          </w:p>
          <w:p w14:paraId="775DF5A1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D01D6B" w:rsidRPr="001978AC" w14:paraId="06B4EF8B" w14:textId="77777777" w:rsidTr="00B93CBC">
        <w:trPr>
          <w:jc w:val="center"/>
        </w:trPr>
        <w:tc>
          <w:tcPr>
            <w:tcW w:w="5000" w:type="pct"/>
          </w:tcPr>
          <w:p w14:paraId="41D2306A" w14:textId="6FE52E5F" w:rsidR="00D01D6B" w:rsidRPr="005257CF" w:rsidRDefault="00E76459" w:rsidP="00D01D6B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>ForumCiv</w:t>
            </w:r>
            <w:r w:rsidR="00D01D6B"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 xml:space="preserve"> </w:t>
            </w:r>
            <w:r w:rsidR="000E006E"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>p</w:t>
            </w:r>
            <w:r w:rsidR="00D01D6B"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 xml:space="preserve">roject </w:t>
            </w:r>
            <w:r w:rsidR="000E006E"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>n</w:t>
            </w:r>
            <w:r w:rsidR="00D01D6B"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>umber</w:t>
            </w:r>
          </w:p>
          <w:p w14:paraId="52FB1DD9" w14:textId="698FBFB6" w:rsidR="00D01D6B" w:rsidRPr="005257CF" w:rsidRDefault="00D01D6B" w:rsidP="00D01D6B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D01D6B" w:rsidRPr="001978AC" w14:paraId="04EF709B" w14:textId="77777777" w:rsidTr="000E006E">
        <w:trPr>
          <w:trHeight w:val="433"/>
          <w:jc w:val="center"/>
        </w:trPr>
        <w:tc>
          <w:tcPr>
            <w:tcW w:w="5000" w:type="pct"/>
          </w:tcPr>
          <w:p w14:paraId="58334147" w14:textId="07FA381B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 xml:space="preserve">EU </w:t>
            </w:r>
            <w:r w:rsidR="000E006E"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>p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 xml:space="preserve">roject </w:t>
            </w:r>
            <w:r w:rsidR="000E006E"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>n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>umber</w:t>
            </w:r>
          </w:p>
          <w:p w14:paraId="415C171C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D01D6B" w:rsidRPr="001978AC" w14:paraId="28F5B0B1" w14:textId="77777777" w:rsidTr="00B93CBC">
        <w:trPr>
          <w:jc w:val="center"/>
        </w:trPr>
        <w:tc>
          <w:tcPr>
            <w:tcW w:w="5000" w:type="pct"/>
          </w:tcPr>
          <w:p w14:paraId="70BF9F35" w14:textId="550AF4E2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 xml:space="preserve">EU </w:t>
            </w:r>
            <w:r w:rsidR="000E006E"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>p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 xml:space="preserve">rogram / </w:t>
            </w:r>
            <w:r w:rsidR="000E006E"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>b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 xml:space="preserve">udget </w:t>
            </w:r>
            <w:r w:rsidR="000E006E"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>l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>ine (geographic/thematic)</w:t>
            </w:r>
          </w:p>
          <w:p w14:paraId="024B973D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D01D6B" w:rsidRPr="001978AC" w14:paraId="249463F6" w14:textId="77777777" w:rsidTr="00B93CBC">
        <w:trPr>
          <w:jc w:val="center"/>
        </w:trPr>
        <w:tc>
          <w:tcPr>
            <w:tcW w:w="5000" w:type="pct"/>
          </w:tcPr>
          <w:p w14:paraId="74882C40" w14:textId="04F1AD42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>Countries/</w:t>
            </w:r>
            <w:r w:rsidR="000E006E"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>r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>egion</w:t>
            </w:r>
          </w:p>
          <w:p w14:paraId="27167BB4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D01D6B" w:rsidRPr="001978AC" w14:paraId="79044CE8" w14:textId="77777777" w:rsidTr="00B93CBC">
        <w:trPr>
          <w:jc w:val="center"/>
        </w:trPr>
        <w:tc>
          <w:tcPr>
            <w:tcW w:w="5000" w:type="pct"/>
          </w:tcPr>
          <w:p w14:paraId="6BCB975A" w14:textId="0655C59E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 xml:space="preserve">Lead </w:t>
            </w:r>
            <w:r w:rsidR="000E006E"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>a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t>pplicant</w:t>
            </w:r>
          </w:p>
          <w:p w14:paraId="7C7A405E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D01D6B" w:rsidRPr="001978AC" w14:paraId="49A10B92" w14:textId="77777777" w:rsidTr="00B93CBC">
        <w:trPr>
          <w:jc w:val="center"/>
        </w:trPr>
        <w:tc>
          <w:tcPr>
            <w:tcW w:w="5000" w:type="pct"/>
          </w:tcPr>
          <w:p w14:paraId="35075CBD" w14:textId="21C1CED4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 xml:space="preserve">Partner </w:t>
            </w:r>
            <w:r w:rsidR="000E006E"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>o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  <w:lang w:val="en-US"/>
              </w:rPr>
              <w:t>rganisations (list all the co-applicants of the project)</w:t>
            </w:r>
          </w:p>
          <w:p w14:paraId="767D8D42" w14:textId="77777777" w:rsidR="00D01D6B" w:rsidRPr="005257CF" w:rsidRDefault="00D01D6B" w:rsidP="00B93CBC">
            <w:pPr>
              <w:autoSpaceDE w:val="0"/>
              <w:autoSpaceDN w:val="0"/>
              <w:adjustRightInd w:val="0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separate"/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noProof/>
                <w:sz w:val="18"/>
                <w:szCs w:val="18"/>
              </w:rPr>
              <w:t> </w:t>
            </w:r>
            <w:r w:rsidRPr="005257CF">
              <w:rPr>
                <w:rFonts w:ascii="Gill Sans MT" w:hAnsi="Gill Sans MT" w:cs="Arial"/>
                <w:b/>
                <w:bCs/>
                <w:sz w:val="18"/>
                <w:szCs w:val="18"/>
              </w:rPr>
              <w:fldChar w:fldCharType="end"/>
            </w:r>
          </w:p>
        </w:tc>
      </w:tr>
    </w:tbl>
    <w:p w14:paraId="4245BDC6" w14:textId="68900948" w:rsidR="00D01D6B" w:rsidRDefault="00D01D6B" w:rsidP="00D01D6B">
      <w:pPr>
        <w:autoSpaceDE w:val="0"/>
        <w:autoSpaceDN w:val="0"/>
        <w:adjustRightInd w:val="0"/>
        <w:rPr>
          <w:rFonts w:ascii="Arial" w:hAnsi="Arial" w:cs="Arial"/>
          <w:b/>
          <w:bCs/>
          <w:sz w:val="18"/>
          <w:szCs w:val="18"/>
        </w:rPr>
      </w:pPr>
    </w:p>
    <w:p w14:paraId="0F1F9BB5" w14:textId="640EDD03" w:rsidR="001C4C01" w:rsidRDefault="00926E02" w:rsidP="00D01D6B">
      <w:pPr>
        <w:pStyle w:val="Rubrik3"/>
        <w:spacing w:before="0"/>
        <w:rPr>
          <w:lang w:val="en-US"/>
        </w:rPr>
      </w:pPr>
      <w:bookmarkStart w:id="1" w:name="_Hlk11843690"/>
      <w:bookmarkEnd w:id="0"/>
      <w:r>
        <w:rPr>
          <w:lang w:val="en-US"/>
        </w:rPr>
        <w:t>1</w:t>
      </w:r>
      <w:r w:rsidR="00867B79">
        <w:rPr>
          <w:lang w:val="en-US"/>
        </w:rPr>
        <w:t xml:space="preserve">. </w:t>
      </w:r>
      <w:r w:rsidR="00D01D6B">
        <w:rPr>
          <w:lang w:val="en-US"/>
        </w:rPr>
        <w:t>Deviations</w:t>
      </w:r>
    </w:p>
    <w:p w14:paraId="7058B673" w14:textId="37EC8F1F" w:rsidR="00BB7007" w:rsidRPr="004E0E43" w:rsidRDefault="002C23B7" w:rsidP="004E0E43">
      <w:pPr>
        <w:pStyle w:val="Liststycke1"/>
        <w:spacing w:after="240" w:line="240" w:lineRule="auto"/>
        <w:ind w:left="0"/>
        <w:rPr>
          <w:rFonts w:ascii="Times New Roman" w:hAnsi="Times New Roman"/>
          <w:b/>
          <w:lang w:val="en-US"/>
        </w:rPr>
      </w:pPr>
      <w:r>
        <w:rPr>
          <w:rFonts w:ascii="Times New Roman" w:hAnsi="Times New Roman"/>
          <w:b/>
          <w:lang w:val="en-US"/>
        </w:rPr>
        <w:t>P</w:t>
      </w:r>
      <w:r w:rsidR="00BB7007">
        <w:rPr>
          <w:rFonts w:ascii="Times New Roman" w:hAnsi="Times New Roman"/>
          <w:b/>
          <w:lang w:val="en-US"/>
        </w:rPr>
        <w:t>lease d</w:t>
      </w:r>
      <w:r w:rsidR="00BB7007" w:rsidRPr="00F85ACB">
        <w:rPr>
          <w:rFonts w:ascii="Times New Roman" w:hAnsi="Times New Roman"/>
          <w:b/>
          <w:lang w:val="en-US"/>
        </w:rPr>
        <w:t xml:space="preserve">escribe any </w:t>
      </w:r>
      <w:r w:rsidR="00BB7007" w:rsidRPr="002C23B7">
        <w:rPr>
          <w:rFonts w:ascii="Times New Roman" w:hAnsi="Times New Roman"/>
          <w:b/>
          <w:u w:val="single"/>
          <w:lang w:val="en-US"/>
        </w:rPr>
        <w:t>major</w:t>
      </w:r>
      <w:r w:rsidR="00BB7007" w:rsidRPr="00F85ACB">
        <w:rPr>
          <w:rFonts w:ascii="Times New Roman" w:hAnsi="Times New Roman"/>
          <w:b/>
          <w:lang w:val="en-US"/>
        </w:rPr>
        <w:t xml:space="preserve"> deviations </w:t>
      </w:r>
      <w:r>
        <w:rPr>
          <w:rFonts w:ascii="Times New Roman" w:hAnsi="Times New Roman"/>
          <w:b/>
          <w:lang w:val="en-US"/>
        </w:rPr>
        <w:t>in</w:t>
      </w:r>
      <w:r w:rsidR="00BB7007" w:rsidRPr="00F85ACB">
        <w:rPr>
          <w:rFonts w:ascii="Times New Roman" w:hAnsi="Times New Roman"/>
          <w:b/>
          <w:lang w:val="en-US"/>
        </w:rPr>
        <w:t xml:space="preserve"> the project.</w:t>
      </w:r>
      <w:r w:rsidR="00BB7007">
        <w:rPr>
          <w:rFonts w:ascii="Times New Roman" w:hAnsi="Times New Roman"/>
          <w:b/>
          <w:lang w:val="en-US"/>
        </w:rPr>
        <w:t xml:space="preserve"> </w:t>
      </w:r>
      <w:r>
        <w:rPr>
          <w:rFonts w:ascii="Times New Roman" w:hAnsi="Times New Roman"/>
          <w:b/>
          <w:lang w:val="en-US"/>
        </w:rPr>
        <w:t xml:space="preserve">Why they occurred, how you have handled them and how they affected your project goals. </w:t>
      </w:r>
    </w:p>
    <w:sdt>
      <w:sdtPr>
        <w:id w:val="368571745"/>
        <w:showingPlcHdr/>
        <w:text/>
      </w:sdtPr>
      <w:sdtEndPr/>
      <w:sdtContent>
        <w:p w14:paraId="076E9AE1" w14:textId="4F687939" w:rsidR="008713BD" w:rsidRPr="002C23B7" w:rsidRDefault="00BB7007" w:rsidP="002C23B7">
          <w:pPr>
            <w:pStyle w:val="BrdtextA"/>
            <w:spacing w:after="240" w:line="240" w:lineRule="auto"/>
          </w:pPr>
          <w:r w:rsidRPr="001A4C20">
            <w:rPr>
              <w:rStyle w:val="Platshllartext"/>
            </w:rPr>
            <w:t>Klicka här för att ange text.</w:t>
          </w:r>
        </w:p>
      </w:sdtContent>
    </w:sdt>
    <w:bookmarkEnd w:id="1" w:displacedByCustomXml="prev"/>
    <w:p w14:paraId="18BCE24D" w14:textId="3EDCF92E" w:rsidR="00463311" w:rsidRPr="00D7584B" w:rsidRDefault="00926E02" w:rsidP="00162C4F">
      <w:pPr>
        <w:pStyle w:val="Rubrik3"/>
        <w:spacing w:before="0"/>
        <w:rPr>
          <w:lang w:val="en-US"/>
        </w:rPr>
      </w:pPr>
      <w:r>
        <w:rPr>
          <w:lang w:val="en-US"/>
        </w:rPr>
        <w:t>2</w:t>
      </w:r>
      <w:r w:rsidR="00867B79">
        <w:rPr>
          <w:lang w:val="en-US"/>
        </w:rPr>
        <w:t xml:space="preserve">. </w:t>
      </w:r>
      <w:r w:rsidR="00B17A1E" w:rsidRPr="00D7584B">
        <w:rPr>
          <w:lang w:val="en-US"/>
        </w:rPr>
        <w:t>Attached documents</w:t>
      </w:r>
    </w:p>
    <w:p w14:paraId="38112CD5" w14:textId="7D1B1BF1" w:rsidR="00162C4F" w:rsidRPr="00F6240A" w:rsidRDefault="00B17A1E" w:rsidP="00162C4F">
      <w:pPr>
        <w:rPr>
          <w:b/>
          <w:szCs w:val="22"/>
          <w:lang w:val="en-US"/>
        </w:rPr>
      </w:pPr>
      <w:r w:rsidRPr="00F6240A">
        <w:rPr>
          <w:b/>
          <w:szCs w:val="22"/>
          <w:lang w:val="en-US"/>
        </w:rPr>
        <w:t>Please attach the following documents:</w:t>
      </w:r>
    </w:p>
    <w:p w14:paraId="09B83E75" w14:textId="7C40D143" w:rsidR="00162C4F" w:rsidRPr="00F6240A" w:rsidRDefault="00162C4F" w:rsidP="00162C4F">
      <w:pPr>
        <w:rPr>
          <w:szCs w:val="22"/>
          <w:lang w:val="en-US"/>
        </w:rPr>
      </w:pPr>
    </w:p>
    <w:p w14:paraId="0E73FBD9" w14:textId="181CAB80" w:rsidR="004E0E43" w:rsidRPr="00B17A1E" w:rsidRDefault="004E0E43" w:rsidP="004E0E43">
      <w:pPr>
        <w:spacing w:before="120" w:after="200" w:line="360" w:lineRule="auto"/>
        <w:rPr>
          <w:b/>
          <w:lang w:val="en-US"/>
        </w:rPr>
      </w:pPr>
      <w:r w:rsidRPr="00162C4F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B17A1E">
        <w:rPr>
          <w:b/>
          <w:lang w:val="en-US"/>
        </w:rPr>
        <w:instrText xml:space="preserve"> FORMCHECKBOX </w:instrText>
      </w:r>
      <w:r w:rsidR="000A1577">
        <w:rPr>
          <w:b/>
        </w:rPr>
      </w:r>
      <w:r w:rsidR="000A1577">
        <w:rPr>
          <w:b/>
        </w:rPr>
        <w:fldChar w:fldCharType="separate"/>
      </w:r>
      <w:r w:rsidRPr="00162C4F">
        <w:rPr>
          <w:b/>
        </w:rPr>
        <w:fldChar w:fldCharType="end"/>
      </w:r>
      <w:r w:rsidRPr="00B17A1E">
        <w:rPr>
          <w:b/>
          <w:lang w:val="en-US"/>
        </w:rPr>
        <w:t xml:space="preserve"> </w:t>
      </w:r>
      <w:r>
        <w:rPr>
          <w:b/>
          <w:lang w:val="en-US"/>
        </w:rPr>
        <w:t xml:space="preserve">A copy of </w:t>
      </w:r>
      <w:r w:rsidR="00DB4DC7">
        <w:rPr>
          <w:b/>
          <w:lang w:val="en-US"/>
        </w:rPr>
        <w:t>your</w:t>
      </w:r>
      <w:r w:rsidRPr="00B17A1E">
        <w:rPr>
          <w:b/>
          <w:lang w:val="en-US"/>
        </w:rPr>
        <w:t xml:space="preserve"> narrative report </w:t>
      </w:r>
      <w:r>
        <w:rPr>
          <w:b/>
          <w:lang w:val="en-US"/>
        </w:rPr>
        <w:t xml:space="preserve">submitted </w:t>
      </w:r>
      <w:r w:rsidRPr="00B17A1E">
        <w:rPr>
          <w:b/>
          <w:lang w:val="en-US"/>
        </w:rPr>
        <w:t>to the EU</w:t>
      </w:r>
    </w:p>
    <w:p w14:paraId="12917985" w14:textId="7D2E1382" w:rsidR="004E0E43" w:rsidRDefault="004E0E43" w:rsidP="004E0E43">
      <w:pPr>
        <w:spacing w:before="120" w:after="200" w:line="360" w:lineRule="auto"/>
        <w:rPr>
          <w:b/>
          <w:lang w:val="en-US"/>
        </w:rPr>
      </w:pPr>
      <w:r w:rsidRPr="00162C4F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B17A1E">
        <w:rPr>
          <w:b/>
          <w:lang w:val="en-US"/>
        </w:rPr>
        <w:instrText xml:space="preserve"> FORMCHECKBOX </w:instrText>
      </w:r>
      <w:r w:rsidR="000A1577">
        <w:rPr>
          <w:b/>
        </w:rPr>
      </w:r>
      <w:r w:rsidR="000A1577">
        <w:rPr>
          <w:b/>
        </w:rPr>
        <w:fldChar w:fldCharType="separate"/>
      </w:r>
      <w:r w:rsidRPr="00162C4F">
        <w:rPr>
          <w:b/>
        </w:rPr>
        <w:fldChar w:fldCharType="end"/>
      </w:r>
      <w:r w:rsidRPr="00B17A1E">
        <w:rPr>
          <w:b/>
          <w:lang w:val="en-US"/>
        </w:rPr>
        <w:t xml:space="preserve"> </w:t>
      </w:r>
      <w:r>
        <w:rPr>
          <w:b/>
          <w:lang w:val="en-US"/>
        </w:rPr>
        <w:t xml:space="preserve">A copy of </w:t>
      </w:r>
      <w:r w:rsidR="00DB4DC7">
        <w:rPr>
          <w:b/>
          <w:lang w:val="en-US"/>
        </w:rPr>
        <w:t>your</w:t>
      </w:r>
      <w:r>
        <w:rPr>
          <w:b/>
          <w:lang w:val="en-US"/>
        </w:rPr>
        <w:t xml:space="preserve"> </w:t>
      </w:r>
      <w:r w:rsidRPr="00B17A1E">
        <w:rPr>
          <w:b/>
          <w:lang w:val="en-US"/>
        </w:rPr>
        <w:t>financial report</w:t>
      </w:r>
      <w:r>
        <w:rPr>
          <w:b/>
          <w:lang w:val="en-US"/>
        </w:rPr>
        <w:t xml:space="preserve"> submitted</w:t>
      </w:r>
      <w:r w:rsidRPr="00B17A1E">
        <w:rPr>
          <w:b/>
          <w:lang w:val="en-US"/>
        </w:rPr>
        <w:t xml:space="preserve"> to the EU</w:t>
      </w:r>
    </w:p>
    <w:p w14:paraId="71EF93F1" w14:textId="57AFB053" w:rsidR="004E0E43" w:rsidRPr="00F6240A" w:rsidRDefault="004E0E43" w:rsidP="004E0E43">
      <w:pPr>
        <w:rPr>
          <w:szCs w:val="22"/>
          <w:lang w:val="en-US"/>
        </w:rPr>
      </w:pPr>
      <w:r w:rsidRPr="00F6240A">
        <w:rPr>
          <w:b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F6240A">
        <w:rPr>
          <w:b/>
          <w:szCs w:val="22"/>
          <w:lang w:val="en-US"/>
        </w:rPr>
        <w:instrText xml:space="preserve"> FORMCHECKBOX </w:instrText>
      </w:r>
      <w:r w:rsidR="000A1577">
        <w:rPr>
          <w:b/>
          <w:szCs w:val="22"/>
        </w:rPr>
      </w:r>
      <w:r w:rsidR="000A1577">
        <w:rPr>
          <w:b/>
          <w:szCs w:val="22"/>
        </w:rPr>
        <w:fldChar w:fldCharType="separate"/>
      </w:r>
      <w:r w:rsidRPr="00F6240A">
        <w:rPr>
          <w:b/>
          <w:szCs w:val="22"/>
        </w:rPr>
        <w:fldChar w:fldCharType="end"/>
      </w:r>
      <w:r w:rsidRPr="00F6240A">
        <w:rPr>
          <w:szCs w:val="22"/>
          <w:lang w:val="en-US"/>
        </w:rPr>
        <w:t xml:space="preserve"> </w:t>
      </w:r>
      <w:r w:rsidRPr="008D4B43">
        <w:rPr>
          <w:b/>
          <w:bCs/>
          <w:szCs w:val="22"/>
          <w:lang w:val="en-US"/>
        </w:rPr>
        <w:t>A ce</w:t>
      </w:r>
      <w:r>
        <w:rPr>
          <w:b/>
          <w:szCs w:val="22"/>
          <w:lang w:val="en-US"/>
        </w:rPr>
        <w:t xml:space="preserve">rtificated copy of </w:t>
      </w:r>
      <w:r w:rsidR="00DB4DC7">
        <w:rPr>
          <w:b/>
          <w:szCs w:val="22"/>
          <w:lang w:val="en-US"/>
        </w:rPr>
        <w:t>your</w:t>
      </w:r>
      <w:r>
        <w:rPr>
          <w:b/>
          <w:szCs w:val="22"/>
          <w:lang w:val="en-US"/>
        </w:rPr>
        <w:t xml:space="preserve"> latest requisition to the EU</w:t>
      </w:r>
    </w:p>
    <w:p w14:paraId="7374C190" w14:textId="613293C4" w:rsidR="005C5E62" w:rsidRDefault="005C5E62" w:rsidP="004E0E43">
      <w:pPr>
        <w:rPr>
          <w:szCs w:val="22"/>
          <w:lang w:val="en-US"/>
        </w:rPr>
      </w:pPr>
    </w:p>
    <w:p w14:paraId="577EC6D0" w14:textId="5805BE27" w:rsidR="004E0E43" w:rsidRPr="00F6240A" w:rsidRDefault="005C5E62" w:rsidP="00162C4F">
      <w:pPr>
        <w:rPr>
          <w:szCs w:val="22"/>
          <w:lang w:val="en-US"/>
        </w:rPr>
      </w:pPr>
      <w:r w:rsidRPr="00162C4F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B17A1E">
        <w:rPr>
          <w:b/>
          <w:lang w:val="en-US"/>
        </w:rPr>
        <w:instrText xml:space="preserve"> FORMCHECKBOX </w:instrText>
      </w:r>
      <w:r w:rsidR="000A1577">
        <w:rPr>
          <w:b/>
        </w:rPr>
      </w:r>
      <w:r w:rsidR="000A1577">
        <w:rPr>
          <w:b/>
        </w:rPr>
        <w:fldChar w:fldCharType="separate"/>
      </w:r>
      <w:r w:rsidRPr="00162C4F">
        <w:rPr>
          <w:b/>
        </w:rPr>
        <w:fldChar w:fldCharType="end"/>
      </w:r>
      <w:r w:rsidRPr="00B17A1E">
        <w:rPr>
          <w:lang w:val="en-US"/>
        </w:rPr>
        <w:t xml:space="preserve"> </w:t>
      </w:r>
      <w:r>
        <w:rPr>
          <w:b/>
          <w:bCs/>
          <w:lang w:val="en-US"/>
        </w:rPr>
        <w:t>A c</w:t>
      </w:r>
      <w:r w:rsidRPr="00D617FE">
        <w:rPr>
          <w:b/>
          <w:bCs/>
          <w:lang w:val="en-US"/>
        </w:rPr>
        <w:t xml:space="preserve">ertified copy of </w:t>
      </w:r>
      <w:r w:rsidR="00DB4DC7">
        <w:rPr>
          <w:b/>
          <w:bCs/>
          <w:lang w:val="en-US"/>
        </w:rPr>
        <w:t>a</w:t>
      </w:r>
      <w:r w:rsidRPr="00D617FE">
        <w:rPr>
          <w:b/>
          <w:bCs/>
          <w:lang w:val="en-US"/>
        </w:rPr>
        <w:t xml:space="preserve"> receipt of </w:t>
      </w:r>
      <w:r w:rsidR="00DB4DC7">
        <w:rPr>
          <w:b/>
          <w:bCs/>
          <w:lang w:val="en-US"/>
        </w:rPr>
        <w:t xml:space="preserve">EU </w:t>
      </w:r>
      <w:r w:rsidRPr="00D617FE">
        <w:rPr>
          <w:b/>
          <w:bCs/>
          <w:lang w:val="en-US"/>
        </w:rPr>
        <w:t xml:space="preserve">payment </w:t>
      </w:r>
      <w:r>
        <w:rPr>
          <w:b/>
          <w:bCs/>
          <w:lang w:val="en-US"/>
        </w:rPr>
        <w:t xml:space="preserve">made after the </w:t>
      </w:r>
      <w:r w:rsidR="00DB4DC7">
        <w:rPr>
          <w:b/>
          <w:bCs/>
          <w:lang w:val="en-US"/>
        </w:rPr>
        <w:t>progress</w:t>
      </w:r>
      <w:r>
        <w:rPr>
          <w:b/>
          <w:bCs/>
          <w:lang w:val="en-US"/>
        </w:rPr>
        <w:t xml:space="preserve"> report</w:t>
      </w:r>
      <w:r w:rsidRPr="00D617FE">
        <w:rPr>
          <w:b/>
          <w:bCs/>
          <w:lang w:val="en-US"/>
        </w:rPr>
        <w:t xml:space="preserve"> </w:t>
      </w:r>
      <w:r w:rsidRPr="00D617FE">
        <w:rPr>
          <w:lang w:val="en-US"/>
        </w:rPr>
        <w:t xml:space="preserve">(Proof that the EU has approved your </w:t>
      </w:r>
      <w:r w:rsidR="00DB4DC7">
        <w:rPr>
          <w:lang w:val="en-US"/>
        </w:rPr>
        <w:t>progress</w:t>
      </w:r>
      <w:r w:rsidRPr="00D617FE">
        <w:rPr>
          <w:lang w:val="en-US"/>
        </w:rPr>
        <w:t xml:space="preserve"> report</w:t>
      </w:r>
      <w:r w:rsidR="00D00DED">
        <w:rPr>
          <w:lang w:val="en-US"/>
        </w:rPr>
        <w:t>)</w:t>
      </w:r>
    </w:p>
    <w:sectPr w:rsidR="004E0E43" w:rsidRPr="00F6240A" w:rsidSect="00C13EF4">
      <w:headerReference w:type="first" r:id="rId11"/>
      <w:footerReference w:type="first" r:id="rId12"/>
      <w:pgSz w:w="11900" w:h="16840"/>
      <w:pgMar w:top="1871" w:right="1985" w:bottom="1701" w:left="2155" w:header="709" w:footer="709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77424" w14:textId="77777777" w:rsidR="00B66761" w:rsidRDefault="00B66761" w:rsidP="0098587E">
      <w:r>
        <w:separator/>
      </w:r>
    </w:p>
  </w:endnote>
  <w:endnote w:type="continuationSeparator" w:id="0">
    <w:p w14:paraId="67E77425" w14:textId="77777777" w:rsidR="00B66761" w:rsidRDefault="00B66761" w:rsidP="009858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dobe Garamond Pro Bold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DE130" w14:textId="77777777" w:rsidR="00FC648F" w:rsidRDefault="000A1577" w:rsidP="00FC648F">
    <w:pPr>
      <w:pStyle w:val="Sidfot-1"/>
      <w:rPr>
        <w:rFonts w:ascii="Gill Sans MT" w:hAnsi="Gill Sans MT"/>
        <w:sz w:val="16"/>
        <w:szCs w:val="20"/>
      </w:rPr>
    </w:pPr>
    <w:bookmarkStart w:id="2" w:name="_Hlk43989163"/>
    <w:bookmarkStart w:id="3" w:name="_Hlk43989164"/>
    <w:bookmarkStart w:id="4" w:name="_Hlk43989225"/>
    <w:bookmarkStart w:id="5" w:name="_Hlk43989226"/>
    <w:bookmarkStart w:id="6" w:name="_Hlk43989230"/>
    <w:bookmarkStart w:id="7" w:name="_Hlk43989231"/>
    <w:bookmarkStart w:id="8" w:name="_Hlk43990637"/>
    <w:bookmarkStart w:id="9" w:name="_Hlk43990638"/>
    <w:bookmarkStart w:id="10" w:name="_Hlk43990700"/>
    <w:bookmarkStart w:id="11" w:name="_Hlk43990701"/>
    <w:bookmarkStart w:id="12" w:name="_Hlk43991398"/>
    <w:bookmarkStart w:id="13" w:name="_Hlk43991399"/>
    <w:bookmarkStart w:id="14" w:name="_Hlk43991411"/>
    <w:bookmarkStart w:id="15" w:name="_Hlk43991412"/>
    <w:bookmarkStart w:id="16" w:name="_Hlk43992393"/>
    <w:bookmarkStart w:id="17" w:name="_Hlk43992394"/>
    <w:bookmarkStart w:id="18" w:name="_Hlk43992483"/>
    <w:bookmarkStart w:id="19" w:name="_Hlk43992484"/>
    <w:r>
      <w:rPr>
        <w:rFonts w:ascii="Gill Sans MT" w:hAnsi="Gill Sans MT"/>
        <w:sz w:val="16"/>
        <w:szCs w:val="20"/>
      </w:rPr>
      <w:pict w14:anchorId="5E020D1C">
        <v:rect id="_x0000_i1025" style="width:481.95pt;height:1.5pt;mso-position-vertical:absolute" o:hrpct="0" o:hralign="center" o:hrstd="t" o:hrnoshade="t" o:hr="t" fillcolor="#fc0" stroked="f"/>
      </w:pict>
    </w:r>
  </w:p>
  <w:p w14:paraId="67E77433" w14:textId="0806BEA8" w:rsidR="00B66761" w:rsidRPr="00FC648F" w:rsidRDefault="00BB7237" w:rsidP="00BB7237">
    <w:pPr>
      <w:pStyle w:val="Sidfot-1"/>
      <w:spacing w:before="80"/>
      <w:rPr>
        <w:rFonts w:ascii="Gill Sans MT" w:hAnsi="Gill Sans MT"/>
        <w:sz w:val="18"/>
        <w:szCs w:val="20"/>
      </w:rPr>
    </w:pPr>
    <w:bookmarkStart w:id="20" w:name="_Hlk94022023"/>
    <w:bookmarkStart w:id="21" w:name="_Hlk94022024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r w:rsidRPr="00C94D07">
      <w:rPr>
        <w:rFonts w:ascii="Gill Sans MT" w:hAnsi="Gill Sans MT"/>
        <w:sz w:val="18"/>
        <w:szCs w:val="20"/>
      </w:rPr>
      <w:t>Forum</w:t>
    </w:r>
    <w:r>
      <w:rPr>
        <w:rFonts w:ascii="Gill Sans MT" w:hAnsi="Gill Sans MT"/>
        <w:sz w:val="18"/>
        <w:szCs w:val="20"/>
      </w:rPr>
      <w:t xml:space="preserve">Civ  </w:t>
    </w:r>
    <w:r w:rsidRPr="00C94D07">
      <w:rPr>
        <w:rFonts w:ascii="Gill Sans MT" w:hAnsi="Gill Sans MT"/>
        <w:sz w:val="18"/>
        <w:szCs w:val="20"/>
      </w:rPr>
      <w:t>|</w:t>
    </w:r>
    <w:r>
      <w:rPr>
        <w:rFonts w:ascii="Gill Sans MT" w:hAnsi="Gill Sans MT"/>
        <w:sz w:val="18"/>
        <w:szCs w:val="20"/>
      </w:rPr>
      <w:t xml:space="preserve">  </w:t>
    </w:r>
    <w:r w:rsidRPr="00C94D07">
      <w:rPr>
        <w:rFonts w:ascii="Gill Sans MT" w:hAnsi="Gill Sans MT"/>
        <w:sz w:val="18"/>
        <w:szCs w:val="20"/>
      </w:rPr>
      <w:t>Alsnögatan 7</w:t>
    </w:r>
    <w:r>
      <w:rPr>
        <w:rFonts w:ascii="Gill Sans MT" w:hAnsi="Gill Sans MT"/>
        <w:sz w:val="18"/>
        <w:szCs w:val="20"/>
      </w:rPr>
      <w:t xml:space="preserve">  </w:t>
    </w:r>
    <w:r w:rsidRPr="00C94D07">
      <w:rPr>
        <w:rFonts w:ascii="Gill Sans MT" w:hAnsi="Gill Sans MT"/>
        <w:sz w:val="18"/>
        <w:szCs w:val="20"/>
      </w:rPr>
      <w:t>|</w:t>
    </w:r>
    <w:r>
      <w:rPr>
        <w:rFonts w:ascii="Gill Sans MT" w:hAnsi="Gill Sans MT"/>
        <w:sz w:val="18"/>
        <w:szCs w:val="20"/>
      </w:rPr>
      <w:t xml:space="preserve">  116 41</w:t>
    </w:r>
    <w:r w:rsidRPr="00C94D07">
      <w:rPr>
        <w:rFonts w:ascii="Gill Sans MT" w:hAnsi="Gill Sans MT"/>
        <w:sz w:val="18"/>
        <w:szCs w:val="20"/>
      </w:rPr>
      <w:t xml:space="preserve"> Stockholm  |  Sweden  |  tel: +46(0)8 506 370 00  |  www.forum</w:t>
    </w:r>
    <w:r>
      <w:rPr>
        <w:rFonts w:ascii="Gill Sans MT" w:hAnsi="Gill Sans MT"/>
        <w:sz w:val="18"/>
        <w:szCs w:val="20"/>
      </w:rPr>
      <w:t>civ</w:t>
    </w:r>
    <w:r w:rsidRPr="00C94D07">
      <w:rPr>
        <w:rFonts w:ascii="Gill Sans MT" w:hAnsi="Gill Sans MT"/>
        <w:sz w:val="18"/>
        <w:szCs w:val="20"/>
      </w:rPr>
      <w:t>.org</w:t>
    </w:r>
    <w:bookmarkEnd w:id="20"/>
    <w:bookmarkEnd w:id="2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77422" w14:textId="77777777" w:rsidR="00B66761" w:rsidRDefault="00B66761" w:rsidP="0098587E">
      <w:r>
        <w:separator/>
      </w:r>
    </w:p>
  </w:footnote>
  <w:footnote w:type="continuationSeparator" w:id="0">
    <w:p w14:paraId="67E77423" w14:textId="77777777" w:rsidR="00B66761" w:rsidRDefault="00B66761" w:rsidP="009858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A50CA" w14:textId="35964507" w:rsidR="007B37BC" w:rsidRDefault="005257CF" w:rsidP="007B37BC">
    <w:pPr>
      <w:pStyle w:val="Sidhuvud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186E18C" wp14:editId="60E2EC4A">
          <wp:simplePos x="0" y="0"/>
          <wp:positionH relativeFrom="margin">
            <wp:align>left</wp:align>
          </wp:positionH>
          <wp:positionV relativeFrom="paragraph">
            <wp:posOffset>10519</wp:posOffset>
          </wp:positionV>
          <wp:extent cx="2015490" cy="287655"/>
          <wp:effectExtent l="0" t="0" r="3810" b="0"/>
          <wp:wrapNone/>
          <wp:docPr id="1" name="Bildobjekt 1" descr="En bild som visar kostym, ritning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umCiv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5490" cy="287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543B">
      <w:t xml:space="preserve">Updated: </w:t>
    </w:r>
    <w:r w:rsidR="007F7C38">
      <w:t>2022-02-08</w:t>
    </w:r>
  </w:p>
  <w:p w14:paraId="415A3597" w14:textId="70D85087" w:rsidR="007B37BC" w:rsidRDefault="007B37BC" w:rsidP="007B37BC">
    <w:pPr>
      <w:pStyle w:val="Sidhuvud"/>
    </w:pPr>
  </w:p>
  <w:p w14:paraId="5963C83D" w14:textId="109E4938" w:rsidR="007B37BC" w:rsidRDefault="007B37BC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EE1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0C63A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4C9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83AE0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E12CB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1CF6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8614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0099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2422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D43EBA"/>
    <w:lvl w:ilvl="0">
      <w:start w:val="1"/>
      <w:numFmt w:val="bullet"/>
      <w:pStyle w:val="Punktlista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24417AC"/>
    <w:multiLevelType w:val="hybridMultilevel"/>
    <w:tmpl w:val="64AEF3BC"/>
    <w:lvl w:ilvl="0" w:tplc="4EDCC0B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hint="default"/>
      </w:rPr>
    </w:lvl>
    <w:lvl w:ilvl="1" w:tplc="6ED8C8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F6F4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2CAE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FAFE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8A2E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BA35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9893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2410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694646"/>
    <w:multiLevelType w:val="hybridMultilevel"/>
    <w:tmpl w:val="A612A1D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65D97"/>
    <w:multiLevelType w:val="hybridMultilevel"/>
    <w:tmpl w:val="56E0676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8012F4"/>
    <w:multiLevelType w:val="hybridMultilevel"/>
    <w:tmpl w:val="2DBCFAFC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E44F52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41D001B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EA18DA"/>
    <w:multiLevelType w:val="hybridMultilevel"/>
    <w:tmpl w:val="B478D31C"/>
    <w:lvl w:ilvl="0" w:tplc="041D000F">
      <w:start w:val="1"/>
      <w:numFmt w:val="decimal"/>
      <w:lvlText w:val="%1."/>
      <w:lvlJc w:val="left"/>
      <w:pPr>
        <w:ind w:left="1080" w:hanging="360"/>
      </w:pPr>
    </w:lvl>
    <w:lvl w:ilvl="1" w:tplc="041D0019" w:tentative="1">
      <w:start w:val="1"/>
      <w:numFmt w:val="lowerLetter"/>
      <w:lvlText w:val="%2."/>
      <w:lvlJc w:val="left"/>
      <w:pPr>
        <w:ind w:left="1800" w:hanging="360"/>
      </w:pPr>
    </w:lvl>
    <w:lvl w:ilvl="2" w:tplc="041D001B" w:tentative="1">
      <w:start w:val="1"/>
      <w:numFmt w:val="lowerRoman"/>
      <w:lvlText w:val="%3."/>
      <w:lvlJc w:val="right"/>
      <w:pPr>
        <w:ind w:left="2520" w:hanging="180"/>
      </w:pPr>
    </w:lvl>
    <w:lvl w:ilvl="3" w:tplc="041D000F" w:tentative="1">
      <w:start w:val="1"/>
      <w:numFmt w:val="decimal"/>
      <w:lvlText w:val="%4."/>
      <w:lvlJc w:val="left"/>
      <w:pPr>
        <w:ind w:left="3240" w:hanging="360"/>
      </w:pPr>
    </w:lvl>
    <w:lvl w:ilvl="4" w:tplc="041D0019" w:tentative="1">
      <w:start w:val="1"/>
      <w:numFmt w:val="lowerLetter"/>
      <w:lvlText w:val="%5."/>
      <w:lvlJc w:val="left"/>
      <w:pPr>
        <w:ind w:left="3960" w:hanging="360"/>
      </w:pPr>
    </w:lvl>
    <w:lvl w:ilvl="5" w:tplc="041D001B" w:tentative="1">
      <w:start w:val="1"/>
      <w:numFmt w:val="lowerRoman"/>
      <w:lvlText w:val="%6."/>
      <w:lvlJc w:val="right"/>
      <w:pPr>
        <w:ind w:left="4680" w:hanging="180"/>
      </w:pPr>
    </w:lvl>
    <w:lvl w:ilvl="6" w:tplc="041D000F" w:tentative="1">
      <w:start w:val="1"/>
      <w:numFmt w:val="decimal"/>
      <w:lvlText w:val="%7."/>
      <w:lvlJc w:val="left"/>
      <w:pPr>
        <w:ind w:left="5400" w:hanging="360"/>
      </w:pPr>
    </w:lvl>
    <w:lvl w:ilvl="7" w:tplc="041D0019" w:tentative="1">
      <w:start w:val="1"/>
      <w:numFmt w:val="lowerLetter"/>
      <w:lvlText w:val="%8."/>
      <w:lvlJc w:val="left"/>
      <w:pPr>
        <w:ind w:left="6120" w:hanging="360"/>
      </w:pPr>
    </w:lvl>
    <w:lvl w:ilvl="8" w:tplc="041D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B6856CA"/>
    <w:multiLevelType w:val="hybridMultilevel"/>
    <w:tmpl w:val="8A5EB8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953454"/>
    <w:multiLevelType w:val="hybridMultilevel"/>
    <w:tmpl w:val="6262C0BA"/>
    <w:lvl w:ilvl="0" w:tplc="041D000F">
      <w:start w:val="1"/>
      <w:numFmt w:val="decimal"/>
      <w:lvlText w:val="%1."/>
      <w:lvlJc w:val="left"/>
      <w:pPr>
        <w:ind w:left="1080" w:hanging="360"/>
      </w:pPr>
    </w:lvl>
    <w:lvl w:ilvl="1" w:tplc="041D0019" w:tentative="1">
      <w:start w:val="1"/>
      <w:numFmt w:val="lowerLetter"/>
      <w:lvlText w:val="%2."/>
      <w:lvlJc w:val="left"/>
      <w:pPr>
        <w:ind w:left="1800" w:hanging="360"/>
      </w:pPr>
    </w:lvl>
    <w:lvl w:ilvl="2" w:tplc="041D001B" w:tentative="1">
      <w:start w:val="1"/>
      <w:numFmt w:val="lowerRoman"/>
      <w:lvlText w:val="%3."/>
      <w:lvlJc w:val="right"/>
      <w:pPr>
        <w:ind w:left="2520" w:hanging="180"/>
      </w:pPr>
    </w:lvl>
    <w:lvl w:ilvl="3" w:tplc="041D000F" w:tentative="1">
      <w:start w:val="1"/>
      <w:numFmt w:val="decimal"/>
      <w:lvlText w:val="%4."/>
      <w:lvlJc w:val="left"/>
      <w:pPr>
        <w:ind w:left="3240" w:hanging="360"/>
      </w:pPr>
    </w:lvl>
    <w:lvl w:ilvl="4" w:tplc="041D0019" w:tentative="1">
      <w:start w:val="1"/>
      <w:numFmt w:val="lowerLetter"/>
      <w:lvlText w:val="%5."/>
      <w:lvlJc w:val="left"/>
      <w:pPr>
        <w:ind w:left="3960" w:hanging="360"/>
      </w:pPr>
    </w:lvl>
    <w:lvl w:ilvl="5" w:tplc="041D001B" w:tentative="1">
      <w:start w:val="1"/>
      <w:numFmt w:val="lowerRoman"/>
      <w:lvlText w:val="%6."/>
      <w:lvlJc w:val="right"/>
      <w:pPr>
        <w:ind w:left="4680" w:hanging="180"/>
      </w:pPr>
    </w:lvl>
    <w:lvl w:ilvl="6" w:tplc="041D000F" w:tentative="1">
      <w:start w:val="1"/>
      <w:numFmt w:val="decimal"/>
      <w:lvlText w:val="%7."/>
      <w:lvlJc w:val="left"/>
      <w:pPr>
        <w:ind w:left="5400" w:hanging="360"/>
      </w:pPr>
    </w:lvl>
    <w:lvl w:ilvl="7" w:tplc="041D0019" w:tentative="1">
      <w:start w:val="1"/>
      <w:numFmt w:val="lowerLetter"/>
      <w:lvlText w:val="%8."/>
      <w:lvlJc w:val="left"/>
      <w:pPr>
        <w:ind w:left="6120" w:hanging="360"/>
      </w:pPr>
    </w:lvl>
    <w:lvl w:ilvl="8" w:tplc="041D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AE676F"/>
    <w:multiLevelType w:val="multilevel"/>
    <w:tmpl w:val="9F365E52"/>
    <w:lvl w:ilvl="0">
      <w:start w:val="3"/>
      <w:numFmt w:val="decimal"/>
      <w:lvlText w:val="%1.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18" w15:restartNumberingAfterBreak="0">
    <w:nsid w:val="3ED11922"/>
    <w:multiLevelType w:val="hybridMultilevel"/>
    <w:tmpl w:val="A5F2AD3C"/>
    <w:lvl w:ilvl="0" w:tplc="41F6EA9A">
      <w:numFmt w:val="bullet"/>
      <w:pStyle w:val="Listor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95746A"/>
    <w:multiLevelType w:val="hybridMultilevel"/>
    <w:tmpl w:val="990E486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744B1"/>
    <w:multiLevelType w:val="multilevel"/>
    <w:tmpl w:val="99EC90EC"/>
    <w:lvl w:ilvl="0">
      <w:start w:val="1"/>
      <w:numFmt w:val="decimal"/>
      <w:pStyle w:val="Numreradrubrik"/>
      <w:lvlText w:val="%1."/>
      <w:lvlJc w:val="left"/>
      <w:pPr>
        <w:ind w:left="454" w:hanging="454"/>
      </w:pPr>
      <w:rPr>
        <w:rFonts w:ascii="Arial" w:hAnsi="Arial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ascii="Arial" w:hAnsi="Arial" w:hint="default"/>
        <w:b/>
        <w:bCs/>
        <w:i w:val="0"/>
        <w:iCs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907" w:hanging="907"/>
      </w:pPr>
      <w:rPr>
        <w:rFonts w:ascii="Arial" w:hAnsi="Arial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FCE0C48"/>
    <w:multiLevelType w:val="hybridMultilevel"/>
    <w:tmpl w:val="B1C425CC"/>
    <w:lvl w:ilvl="0" w:tplc="041D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24973"/>
    <w:multiLevelType w:val="hybridMultilevel"/>
    <w:tmpl w:val="F016152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21020F"/>
    <w:multiLevelType w:val="multilevel"/>
    <w:tmpl w:val="85DCCA5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MS Mincho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4" w15:restartNumberingAfterBreak="0">
    <w:nsid w:val="5442373E"/>
    <w:multiLevelType w:val="hybridMultilevel"/>
    <w:tmpl w:val="9BFEE55A"/>
    <w:lvl w:ilvl="0" w:tplc="041D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D0017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122303"/>
    <w:multiLevelType w:val="hybridMultilevel"/>
    <w:tmpl w:val="9F5E42D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23C00"/>
    <w:multiLevelType w:val="hybridMultilevel"/>
    <w:tmpl w:val="379A5CE2"/>
    <w:lvl w:ilvl="0" w:tplc="041D000F">
      <w:start w:val="1"/>
      <w:numFmt w:val="decimal"/>
      <w:lvlText w:val="%1."/>
      <w:lvlJc w:val="left"/>
      <w:pPr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FDF1B2C"/>
    <w:multiLevelType w:val="hybridMultilevel"/>
    <w:tmpl w:val="4442EEA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0"/>
  </w:num>
  <w:num w:numId="3">
    <w:abstractNumId w:val="24"/>
  </w:num>
  <w:num w:numId="4">
    <w:abstractNumId w:val="17"/>
  </w:num>
  <w:num w:numId="5">
    <w:abstractNumId w:val="23"/>
  </w:num>
  <w:num w:numId="6">
    <w:abstractNumId w:val="21"/>
  </w:num>
  <w:num w:numId="7">
    <w:abstractNumId w:val="10"/>
  </w:num>
  <w:num w:numId="8">
    <w:abstractNumId w:val="12"/>
  </w:num>
  <w:num w:numId="9">
    <w:abstractNumId w:val="25"/>
  </w:num>
  <w:num w:numId="10">
    <w:abstractNumId w:val="15"/>
  </w:num>
  <w:num w:numId="11">
    <w:abstractNumId w:val="22"/>
  </w:num>
  <w:num w:numId="12">
    <w:abstractNumId w:val="11"/>
  </w:num>
  <w:num w:numId="13">
    <w:abstractNumId w:val="26"/>
  </w:num>
  <w:num w:numId="14">
    <w:abstractNumId w:val="16"/>
  </w:num>
  <w:num w:numId="15">
    <w:abstractNumId w:val="14"/>
  </w:num>
  <w:num w:numId="16">
    <w:abstractNumId w:val="19"/>
  </w:num>
  <w:num w:numId="17">
    <w:abstractNumId w:val="13"/>
  </w:num>
  <w:num w:numId="18">
    <w:abstractNumId w:val="18"/>
  </w:num>
  <w:num w:numId="19">
    <w:abstractNumId w:val="27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7"/>
  </w:num>
  <w:num w:numId="26">
    <w:abstractNumId w:val="6"/>
  </w:num>
  <w:num w:numId="27">
    <w:abstractNumId w:val="5"/>
  </w:num>
  <w:num w:numId="28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5974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DIwNTG1NDYzNDdR0lEKTi0uzszPAykwrAUAIZt1SiwAAAA="/>
  </w:docVars>
  <w:rsids>
    <w:rsidRoot w:val="005B1A9E"/>
    <w:rsid w:val="000012A0"/>
    <w:rsid w:val="00010A0F"/>
    <w:rsid w:val="000110C6"/>
    <w:rsid w:val="00020428"/>
    <w:rsid w:val="00024396"/>
    <w:rsid w:val="000273AF"/>
    <w:rsid w:val="00027C7F"/>
    <w:rsid w:val="00030040"/>
    <w:rsid w:val="0003216F"/>
    <w:rsid w:val="000344CC"/>
    <w:rsid w:val="0003759B"/>
    <w:rsid w:val="0004131C"/>
    <w:rsid w:val="00060A8D"/>
    <w:rsid w:val="000643B1"/>
    <w:rsid w:val="000710D4"/>
    <w:rsid w:val="0007128D"/>
    <w:rsid w:val="0007202B"/>
    <w:rsid w:val="000774C4"/>
    <w:rsid w:val="00080323"/>
    <w:rsid w:val="000829C1"/>
    <w:rsid w:val="00084ECE"/>
    <w:rsid w:val="00086528"/>
    <w:rsid w:val="00091767"/>
    <w:rsid w:val="000A1577"/>
    <w:rsid w:val="000A4C95"/>
    <w:rsid w:val="000A756B"/>
    <w:rsid w:val="000B29DB"/>
    <w:rsid w:val="000B31B7"/>
    <w:rsid w:val="000B41AD"/>
    <w:rsid w:val="000C6723"/>
    <w:rsid w:val="000D1EB2"/>
    <w:rsid w:val="000D5D54"/>
    <w:rsid w:val="000E006E"/>
    <w:rsid w:val="000F3123"/>
    <w:rsid w:val="00103971"/>
    <w:rsid w:val="001167DC"/>
    <w:rsid w:val="001471C7"/>
    <w:rsid w:val="00161616"/>
    <w:rsid w:val="00162C4F"/>
    <w:rsid w:val="00165345"/>
    <w:rsid w:val="00174052"/>
    <w:rsid w:val="001911B3"/>
    <w:rsid w:val="001942CB"/>
    <w:rsid w:val="001947A6"/>
    <w:rsid w:val="00197B61"/>
    <w:rsid w:val="001A4227"/>
    <w:rsid w:val="001A42CC"/>
    <w:rsid w:val="001A6DB5"/>
    <w:rsid w:val="001B264F"/>
    <w:rsid w:val="001C4C01"/>
    <w:rsid w:val="001D5321"/>
    <w:rsid w:val="001D7270"/>
    <w:rsid w:val="001E08BA"/>
    <w:rsid w:val="001F2C14"/>
    <w:rsid w:val="001F366B"/>
    <w:rsid w:val="001F784C"/>
    <w:rsid w:val="001F78C8"/>
    <w:rsid w:val="00204445"/>
    <w:rsid w:val="00211E8B"/>
    <w:rsid w:val="00214B53"/>
    <w:rsid w:val="002153C1"/>
    <w:rsid w:val="00217C6D"/>
    <w:rsid w:val="0023060F"/>
    <w:rsid w:val="0023456C"/>
    <w:rsid w:val="00235012"/>
    <w:rsid w:val="00246A2D"/>
    <w:rsid w:val="002529C9"/>
    <w:rsid w:val="002572B2"/>
    <w:rsid w:val="00260300"/>
    <w:rsid w:val="00260EA8"/>
    <w:rsid w:val="00282DDC"/>
    <w:rsid w:val="002832E6"/>
    <w:rsid w:val="00285EF1"/>
    <w:rsid w:val="00292950"/>
    <w:rsid w:val="00292CFA"/>
    <w:rsid w:val="00293031"/>
    <w:rsid w:val="00295FA7"/>
    <w:rsid w:val="002A23CB"/>
    <w:rsid w:val="002B1D09"/>
    <w:rsid w:val="002C23B7"/>
    <w:rsid w:val="002C26EA"/>
    <w:rsid w:val="002C6B6B"/>
    <w:rsid w:val="002C7277"/>
    <w:rsid w:val="002C7779"/>
    <w:rsid w:val="002D1EC8"/>
    <w:rsid w:val="002E0C8A"/>
    <w:rsid w:val="002E1F7A"/>
    <w:rsid w:val="002E30DE"/>
    <w:rsid w:val="00303603"/>
    <w:rsid w:val="00310072"/>
    <w:rsid w:val="00310A3D"/>
    <w:rsid w:val="00314AF0"/>
    <w:rsid w:val="00331140"/>
    <w:rsid w:val="00331E6D"/>
    <w:rsid w:val="00333B8D"/>
    <w:rsid w:val="00337F64"/>
    <w:rsid w:val="00342CFD"/>
    <w:rsid w:val="0034361C"/>
    <w:rsid w:val="0035520B"/>
    <w:rsid w:val="00365995"/>
    <w:rsid w:val="003827AB"/>
    <w:rsid w:val="00392122"/>
    <w:rsid w:val="003A01B1"/>
    <w:rsid w:val="003B4397"/>
    <w:rsid w:val="003B51B0"/>
    <w:rsid w:val="003B5692"/>
    <w:rsid w:val="003B6BAE"/>
    <w:rsid w:val="003C23CA"/>
    <w:rsid w:val="003C323F"/>
    <w:rsid w:val="003D20B8"/>
    <w:rsid w:val="003E3EFB"/>
    <w:rsid w:val="003E71CB"/>
    <w:rsid w:val="003F1B56"/>
    <w:rsid w:val="003F1F28"/>
    <w:rsid w:val="00403FBE"/>
    <w:rsid w:val="00406DF8"/>
    <w:rsid w:val="00415673"/>
    <w:rsid w:val="00416EEF"/>
    <w:rsid w:val="0042542D"/>
    <w:rsid w:val="00427211"/>
    <w:rsid w:val="00435CBA"/>
    <w:rsid w:val="004362D1"/>
    <w:rsid w:val="004455BB"/>
    <w:rsid w:val="00455DA6"/>
    <w:rsid w:val="004573CB"/>
    <w:rsid w:val="00457D3F"/>
    <w:rsid w:val="00463311"/>
    <w:rsid w:val="0047424C"/>
    <w:rsid w:val="004753F1"/>
    <w:rsid w:val="0047551B"/>
    <w:rsid w:val="00475C4E"/>
    <w:rsid w:val="00477344"/>
    <w:rsid w:val="0049053D"/>
    <w:rsid w:val="00497F0C"/>
    <w:rsid w:val="004A64AC"/>
    <w:rsid w:val="004B3C04"/>
    <w:rsid w:val="004C597F"/>
    <w:rsid w:val="004D456D"/>
    <w:rsid w:val="004D5E15"/>
    <w:rsid w:val="004D7C64"/>
    <w:rsid w:val="004E077E"/>
    <w:rsid w:val="004E0E43"/>
    <w:rsid w:val="004E26F3"/>
    <w:rsid w:val="004E39C6"/>
    <w:rsid w:val="004E6144"/>
    <w:rsid w:val="004F08F0"/>
    <w:rsid w:val="004F6343"/>
    <w:rsid w:val="004F63C3"/>
    <w:rsid w:val="005003CF"/>
    <w:rsid w:val="00500C3A"/>
    <w:rsid w:val="00502E04"/>
    <w:rsid w:val="00517CA6"/>
    <w:rsid w:val="00517E6D"/>
    <w:rsid w:val="005248CF"/>
    <w:rsid w:val="005257CF"/>
    <w:rsid w:val="00527848"/>
    <w:rsid w:val="00537F70"/>
    <w:rsid w:val="005610BC"/>
    <w:rsid w:val="00565901"/>
    <w:rsid w:val="00572446"/>
    <w:rsid w:val="005775C9"/>
    <w:rsid w:val="00583F2A"/>
    <w:rsid w:val="005A13F2"/>
    <w:rsid w:val="005A193B"/>
    <w:rsid w:val="005A3E0D"/>
    <w:rsid w:val="005B1A9E"/>
    <w:rsid w:val="005B29E0"/>
    <w:rsid w:val="005B40A6"/>
    <w:rsid w:val="005B46E4"/>
    <w:rsid w:val="005C09E1"/>
    <w:rsid w:val="005C5E62"/>
    <w:rsid w:val="005D5B82"/>
    <w:rsid w:val="005D72D1"/>
    <w:rsid w:val="005E4F60"/>
    <w:rsid w:val="005F1DD0"/>
    <w:rsid w:val="00601501"/>
    <w:rsid w:val="006060B6"/>
    <w:rsid w:val="00607E5B"/>
    <w:rsid w:val="0061172D"/>
    <w:rsid w:val="006241E0"/>
    <w:rsid w:val="006252C2"/>
    <w:rsid w:val="00625392"/>
    <w:rsid w:val="00627465"/>
    <w:rsid w:val="00632C9F"/>
    <w:rsid w:val="00636184"/>
    <w:rsid w:val="00641D15"/>
    <w:rsid w:val="00643F1C"/>
    <w:rsid w:val="00663282"/>
    <w:rsid w:val="00664D7B"/>
    <w:rsid w:val="00665092"/>
    <w:rsid w:val="00665DB9"/>
    <w:rsid w:val="00671B70"/>
    <w:rsid w:val="0067789E"/>
    <w:rsid w:val="00686941"/>
    <w:rsid w:val="00693718"/>
    <w:rsid w:val="00694AF6"/>
    <w:rsid w:val="00696346"/>
    <w:rsid w:val="006A7548"/>
    <w:rsid w:val="006B51F5"/>
    <w:rsid w:val="006B646C"/>
    <w:rsid w:val="006B7DEA"/>
    <w:rsid w:val="006E1FA8"/>
    <w:rsid w:val="006E47C0"/>
    <w:rsid w:val="006E5506"/>
    <w:rsid w:val="006E6195"/>
    <w:rsid w:val="006F1EC8"/>
    <w:rsid w:val="006F5711"/>
    <w:rsid w:val="00713606"/>
    <w:rsid w:val="00734A79"/>
    <w:rsid w:val="00755485"/>
    <w:rsid w:val="00757BA6"/>
    <w:rsid w:val="0076218A"/>
    <w:rsid w:val="0077543B"/>
    <w:rsid w:val="00780172"/>
    <w:rsid w:val="00782BB4"/>
    <w:rsid w:val="007833B6"/>
    <w:rsid w:val="007874EE"/>
    <w:rsid w:val="007A2FAF"/>
    <w:rsid w:val="007B37BC"/>
    <w:rsid w:val="007B4739"/>
    <w:rsid w:val="007B4C36"/>
    <w:rsid w:val="007B55DF"/>
    <w:rsid w:val="007C51F2"/>
    <w:rsid w:val="007C646F"/>
    <w:rsid w:val="007D1A24"/>
    <w:rsid w:val="007D2834"/>
    <w:rsid w:val="007D687B"/>
    <w:rsid w:val="007E6952"/>
    <w:rsid w:val="007E6DD8"/>
    <w:rsid w:val="007E74B7"/>
    <w:rsid w:val="007F7C38"/>
    <w:rsid w:val="0080729F"/>
    <w:rsid w:val="00812929"/>
    <w:rsid w:val="008138E4"/>
    <w:rsid w:val="00817477"/>
    <w:rsid w:val="008229A7"/>
    <w:rsid w:val="008257F3"/>
    <w:rsid w:val="008266A0"/>
    <w:rsid w:val="00854544"/>
    <w:rsid w:val="00862B6C"/>
    <w:rsid w:val="00867B79"/>
    <w:rsid w:val="008712E7"/>
    <w:rsid w:val="008713A8"/>
    <w:rsid w:val="008713BD"/>
    <w:rsid w:val="008951A3"/>
    <w:rsid w:val="00895B3B"/>
    <w:rsid w:val="008A4247"/>
    <w:rsid w:val="008B167F"/>
    <w:rsid w:val="008B44B3"/>
    <w:rsid w:val="008C1215"/>
    <w:rsid w:val="008C3E86"/>
    <w:rsid w:val="008C45CB"/>
    <w:rsid w:val="008C4935"/>
    <w:rsid w:val="008D43D8"/>
    <w:rsid w:val="008D4611"/>
    <w:rsid w:val="008D480C"/>
    <w:rsid w:val="008E5811"/>
    <w:rsid w:val="0090019E"/>
    <w:rsid w:val="00905000"/>
    <w:rsid w:val="00911329"/>
    <w:rsid w:val="00912D46"/>
    <w:rsid w:val="009144A5"/>
    <w:rsid w:val="00926E02"/>
    <w:rsid w:val="00930AA4"/>
    <w:rsid w:val="00933F1A"/>
    <w:rsid w:val="00943FE5"/>
    <w:rsid w:val="00950B47"/>
    <w:rsid w:val="00952EB9"/>
    <w:rsid w:val="00953A99"/>
    <w:rsid w:val="00957F16"/>
    <w:rsid w:val="009611F2"/>
    <w:rsid w:val="0096670C"/>
    <w:rsid w:val="00974DC3"/>
    <w:rsid w:val="0097787A"/>
    <w:rsid w:val="00982BA3"/>
    <w:rsid w:val="009857AA"/>
    <w:rsid w:val="0098587E"/>
    <w:rsid w:val="00985CD8"/>
    <w:rsid w:val="009A0E74"/>
    <w:rsid w:val="009A4C38"/>
    <w:rsid w:val="009A5729"/>
    <w:rsid w:val="009A6BD1"/>
    <w:rsid w:val="009B1ECB"/>
    <w:rsid w:val="009B42EE"/>
    <w:rsid w:val="009C376A"/>
    <w:rsid w:val="009D1347"/>
    <w:rsid w:val="009D30B9"/>
    <w:rsid w:val="009E647F"/>
    <w:rsid w:val="009F03A7"/>
    <w:rsid w:val="009F5D56"/>
    <w:rsid w:val="009F61E9"/>
    <w:rsid w:val="00A1193D"/>
    <w:rsid w:val="00A1507E"/>
    <w:rsid w:val="00A2462C"/>
    <w:rsid w:val="00A25824"/>
    <w:rsid w:val="00A2701F"/>
    <w:rsid w:val="00A30F52"/>
    <w:rsid w:val="00A3320F"/>
    <w:rsid w:val="00A54BE4"/>
    <w:rsid w:val="00A57DFF"/>
    <w:rsid w:val="00A640DA"/>
    <w:rsid w:val="00A80771"/>
    <w:rsid w:val="00A8617B"/>
    <w:rsid w:val="00A91602"/>
    <w:rsid w:val="00AA1E83"/>
    <w:rsid w:val="00AB23C9"/>
    <w:rsid w:val="00AB3EE1"/>
    <w:rsid w:val="00AC0063"/>
    <w:rsid w:val="00AC19B6"/>
    <w:rsid w:val="00AC2A97"/>
    <w:rsid w:val="00AC444E"/>
    <w:rsid w:val="00AC70F9"/>
    <w:rsid w:val="00AD47EA"/>
    <w:rsid w:val="00AE1CDF"/>
    <w:rsid w:val="00AE791A"/>
    <w:rsid w:val="00AF12B6"/>
    <w:rsid w:val="00AF2530"/>
    <w:rsid w:val="00AF29BE"/>
    <w:rsid w:val="00AF2E02"/>
    <w:rsid w:val="00B01118"/>
    <w:rsid w:val="00B15AF8"/>
    <w:rsid w:val="00B17A1E"/>
    <w:rsid w:val="00B3535D"/>
    <w:rsid w:val="00B37452"/>
    <w:rsid w:val="00B44DD3"/>
    <w:rsid w:val="00B4634F"/>
    <w:rsid w:val="00B541D2"/>
    <w:rsid w:val="00B55E5E"/>
    <w:rsid w:val="00B6068A"/>
    <w:rsid w:val="00B66761"/>
    <w:rsid w:val="00B669EA"/>
    <w:rsid w:val="00B709CF"/>
    <w:rsid w:val="00B84942"/>
    <w:rsid w:val="00B85360"/>
    <w:rsid w:val="00B85EB3"/>
    <w:rsid w:val="00B94A5E"/>
    <w:rsid w:val="00BA535A"/>
    <w:rsid w:val="00BA5816"/>
    <w:rsid w:val="00BA74FB"/>
    <w:rsid w:val="00BB0B5A"/>
    <w:rsid w:val="00BB7007"/>
    <w:rsid w:val="00BB7237"/>
    <w:rsid w:val="00BB7ED9"/>
    <w:rsid w:val="00BC000F"/>
    <w:rsid w:val="00BC133E"/>
    <w:rsid w:val="00BD0553"/>
    <w:rsid w:val="00BD166A"/>
    <w:rsid w:val="00BE23E9"/>
    <w:rsid w:val="00BE6E09"/>
    <w:rsid w:val="00BF10A4"/>
    <w:rsid w:val="00BF1CCB"/>
    <w:rsid w:val="00C0488B"/>
    <w:rsid w:val="00C13E39"/>
    <w:rsid w:val="00C13EF4"/>
    <w:rsid w:val="00C156D9"/>
    <w:rsid w:val="00C2240F"/>
    <w:rsid w:val="00C31EC5"/>
    <w:rsid w:val="00C35A43"/>
    <w:rsid w:val="00C4070E"/>
    <w:rsid w:val="00C43473"/>
    <w:rsid w:val="00C45C04"/>
    <w:rsid w:val="00C51121"/>
    <w:rsid w:val="00C521A0"/>
    <w:rsid w:val="00C73A0F"/>
    <w:rsid w:val="00C75355"/>
    <w:rsid w:val="00C80359"/>
    <w:rsid w:val="00C81426"/>
    <w:rsid w:val="00C872E0"/>
    <w:rsid w:val="00CA455A"/>
    <w:rsid w:val="00CB1436"/>
    <w:rsid w:val="00CB4B24"/>
    <w:rsid w:val="00CC07D9"/>
    <w:rsid w:val="00CC487C"/>
    <w:rsid w:val="00CD1AFE"/>
    <w:rsid w:val="00CD5DDC"/>
    <w:rsid w:val="00CE4A21"/>
    <w:rsid w:val="00CF41AC"/>
    <w:rsid w:val="00D00DED"/>
    <w:rsid w:val="00D01D6B"/>
    <w:rsid w:val="00D01DCD"/>
    <w:rsid w:val="00D21C88"/>
    <w:rsid w:val="00D300CD"/>
    <w:rsid w:val="00D33122"/>
    <w:rsid w:val="00D34A3C"/>
    <w:rsid w:val="00D37F6D"/>
    <w:rsid w:val="00D536F6"/>
    <w:rsid w:val="00D5378F"/>
    <w:rsid w:val="00D7584B"/>
    <w:rsid w:val="00D81E55"/>
    <w:rsid w:val="00D83931"/>
    <w:rsid w:val="00D86078"/>
    <w:rsid w:val="00D87852"/>
    <w:rsid w:val="00D90FEF"/>
    <w:rsid w:val="00D916F7"/>
    <w:rsid w:val="00D9562C"/>
    <w:rsid w:val="00D95C6F"/>
    <w:rsid w:val="00D976FF"/>
    <w:rsid w:val="00DA51C7"/>
    <w:rsid w:val="00DB4D8A"/>
    <w:rsid w:val="00DB4DC7"/>
    <w:rsid w:val="00DC68EB"/>
    <w:rsid w:val="00DD0E3C"/>
    <w:rsid w:val="00DE728B"/>
    <w:rsid w:val="00DF5E42"/>
    <w:rsid w:val="00E01978"/>
    <w:rsid w:val="00E02466"/>
    <w:rsid w:val="00E05512"/>
    <w:rsid w:val="00E06740"/>
    <w:rsid w:val="00E07C63"/>
    <w:rsid w:val="00E13EA0"/>
    <w:rsid w:val="00E14342"/>
    <w:rsid w:val="00E23819"/>
    <w:rsid w:val="00E44D43"/>
    <w:rsid w:val="00E468EF"/>
    <w:rsid w:val="00E5114A"/>
    <w:rsid w:val="00E5148F"/>
    <w:rsid w:val="00E56037"/>
    <w:rsid w:val="00E61391"/>
    <w:rsid w:val="00E76459"/>
    <w:rsid w:val="00E76E9F"/>
    <w:rsid w:val="00E86653"/>
    <w:rsid w:val="00EA5802"/>
    <w:rsid w:val="00EB2754"/>
    <w:rsid w:val="00EB7C92"/>
    <w:rsid w:val="00EC1ACC"/>
    <w:rsid w:val="00EE26F3"/>
    <w:rsid w:val="00EE309F"/>
    <w:rsid w:val="00F017A3"/>
    <w:rsid w:val="00F02770"/>
    <w:rsid w:val="00F051E3"/>
    <w:rsid w:val="00F1261D"/>
    <w:rsid w:val="00F250C0"/>
    <w:rsid w:val="00F31AAD"/>
    <w:rsid w:val="00F43F72"/>
    <w:rsid w:val="00F47263"/>
    <w:rsid w:val="00F55CD2"/>
    <w:rsid w:val="00F6240A"/>
    <w:rsid w:val="00F654F1"/>
    <w:rsid w:val="00F718DC"/>
    <w:rsid w:val="00F81100"/>
    <w:rsid w:val="00F847FE"/>
    <w:rsid w:val="00F8684E"/>
    <w:rsid w:val="00FA271A"/>
    <w:rsid w:val="00FA2A3C"/>
    <w:rsid w:val="00FB0205"/>
    <w:rsid w:val="00FB0D53"/>
    <w:rsid w:val="00FB5F61"/>
    <w:rsid w:val="00FB6ED5"/>
    <w:rsid w:val="00FC2257"/>
    <w:rsid w:val="00FC3C7C"/>
    <w:rsid w:val="00FC648F"/>
    <w:rsid w:val="00FD1A38"/>
    <w:rsid w:val="00FE2D68"/>
    <w:rsid w:val="00FE73F9"/>
    <w:rsid w:val="00FF2566"/>
    <w:rsid w:val="00FF4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59746"/>
    <o:shapelayout v:ext="edit">
      <o:idmap v:ext="edit" data="1"/>
    </o:shapelayout>
  </w:shapeDefaults>
  <w:doNotEmbedSmartTags/>
  <w:decimalSymbol w:val=","/>
  <w:listSeparator w:val=";"/>
  <w14:docId w14:val="67E773C4"/>
  <w15:docId w15:val="{5A39B366-DE5D-418D-8F13-E28E69F87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4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 w:qFormat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/>
    <w:lsdException w:name="List Number" w:uiPriority="7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B61"/>
    <w:rPr>
      <w:rFonts w:eastAsia="Times New Roman"/>
      <w:sz w:val="22"/>
      <w:szCs w:val="24"/>
      <w:lang w:eastAsia="sv-SE"/>
    </w:rPr>
  </w:style>
  <w:style w:type="paragraph" w:styleId="Rubrik1">
    <w:name w:val="heading 1"/>
    <w:basedOn w:val="Normal"/>
    <w:next w:val="Normal"/>
    <w:link w:val="Rubrik1Char"/>
    <w:uiPriority w:val="2"/>
    <w:qFormat/>
    <w:rsid w:val="005257CF"/>
    <w:pPr>
      <w:keepNext/>
      <w:keepLines/>
      <w:spacing w:before="900" w:after="100" w:line="560" w:lineRule="exact"/>
      <w:jc w:val="center"/>
      <w:outlineLvl w:val="0"/>
    </w:pPr>
    <w:rPr>
      <w:rFonts w:ascii="Gill Sans MT" w:eastAsiaTheme="majorEastAsia" w:hAnsi="Gill Sans MT" w:cstheme="majorBidi"/>
      <w:b/>
      <w:bCs/>
      <w:color w:val="000000" w:themeColor="text1"/>
      <w:sz w:val="56"/>
      <w:szCs w:val="32"/>
    </w:rPr>
  </w:style>
  <w:style w:type="paragraph" w:styleId="Rubrik2">
    <w:name w:val="heading 2"/>
    <w:basedOn w:val="Normal"/>
    <w:next w:val="Normal"/>
    <w:link w:val="Rubrik2Char"/>
    <w:uiPriority w:val="3"/>
    <w:qFormat/>
    <w:rsid w:val="005257CF"/>
    <w:pPr>
      <w:keepNext/>
      <w:keepLines/>
      <w:spacing w:line="400" w:lineRule="exact"/>
      <w:outlineLvl w:val="1"/>
    </w:pPr>
    <w:rPr>
      <w:rFonts w:ascii="Gill Sans MT" w:eastAsiaTheme="majorEastAsia" w:hAnsi="Gill Sans MT" w:cstheme="majorBidi"/>
      <w:b/>
      <w:caps/>
      <w:sz w:val="40"/>
      <w:szCs w:val="26"/>
    </w:rPr>
  </w:style>
  <w:style w:type="paragraph" w:styleId="Rubrik3">
    <w:name w:val="heading 3"/>
    <w:basedOn w:val="Normal"/>
    <w:next w:val="Normal"/>
    <w:link w:val="Rubrik3Char"/>
    <w:uiPriority w:val="4"/>
    <w:qFormat/>
    <w:rsid w:val="005257CF"/>
    <w:pPr>
      <w:keepNext/>
      <w:keepLines/>
      <w:spacing w:before="400"/>
      <w:jc w:val="both"/>
      <w:outlineLvl w:val="2"/>
    </w:pPr>
    <w:rPr>
      <w:rFonts w:ascii="Gill Sans MT" w:eastAsiaTheme="majorEastAsia" w:hAnsi="Gill Sans MT" w:cstheme="majorBidi"/>
      <w:b/>
      <w:color w:val="000000" w:themeColor="text1"/>
      <w:sz w:val="32"/>
      <w:szCs w:val="22"/>
    </w:rPr>
  </w:style>
  <w:style w:type="paragraph" w:styleId="Rubrik4">
    <w:name w:val="heading 4"/>
    <w:basedOn w:val="Normal"/>
    <w:next w:val="Normal"/>
    <w:link w:val="Rubrik4Char"/>
    <w:qFormat/>
    <w:rsid w:val="005B1A9E"/>
    <w:pPr>
      <w:keepNext/>
      <w:outlineLvl w:val="3"/>
    </w:pPr>
    <w:rPr>
      <w:rFonts w:ascii="Arial" w:hAnsi="Arial" w:cs="Arial"/>
      <w:b/>
      <w:bCs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uiPriority w:val="4"/>
    <w:rsid w:val="005257CF"/>
    <w:rPr>
      <w:rFonts w:ascii="Gill Sans MT" w:eastAsiaTheme="majorEastAsia" w:hAnsi="Gill Sans MT" w:cstheme="majorBidi"/>
      <w:b/>
      <w:color w:val="000000" w:themeColor="text1"/>
      <w:sz w:val="32"/>
      <w:szCs w:val="22"/>
      <w:lang w:eastAsia="sv-SE"/>
    </w:rPr>
  </w:style>
  <w:style w:type="paragraph" w:styleId="Brdtext">
    <w:name w:val="Body Text"/>
    <w:basedOn w:val="Normal"/>
    <w:link w:val="BrdtextChar"/>
    <w:uiPriority w:val="99"/>
    <w:semiHidden/>
    <w:unhideWhenUsed/>
    <w:rsid w:val="00246A2D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semiHidden/>
    <w:rsid w:val="00246A2D"/>
    <w:rPr>
      <w:sz w:val="22"/>
      <w:szCs w:val="24"/>
      <w:lang w:eastAsia="sv-SE"/>
    </w:rPr>
  </w:style>
  <w:style w:type="paragraph" w:styleId="Brdtextmedfrstaindrag">
    <w:name w:val="Body Text First Indent"/>
    <w:basedOn w:val="Normal"/>
    <w:link w:val="BrdtextmedfrstaindragChar"/>
    <w:uiPriority w:val="1"/>
    <w:qFormat/>
    <w:rsid w:val="005248CF"/>
    <w:pPr>
      <w:ind w:firstLine="221"/>
    </w:pPr>
  </w:style>
  <w:style w:type="character" w:customStyle="1" w:styleId="BrdtextmedfrstaindragChar">
    <w:name w:val="Brödtext med första indrag Char"/>
    <w:basedOn w:val="BrdtextChar"/>
    <w:link w:val="Brdtextmedfrstaindrag"/>
    <w:uiPriority w:val="1"/>
    <w:rsid w:val="005248CF"/>
    <w:rPr>
      <w:sz w:val="22"/>
      <w:szCs w:val="24"/>
      <w:lang w:eastAsia="sv-SE"/>
    </w:rPr>
  </w:style>
  <w:style w:type="character" w:customStyle="1" w:styleId="Rubrik1Char">
    <w:name w:val="Rubrik 1 Char"/>
    <w:basedOn w:val="Standardstycketeckensnitt"/>
    <w:link w:val="Rubrik1"/>
    <w:uiPriority w:val="2"/>
    <w:rsid w:val="005257CF"/>
    <w:rPr>
      <w:rFonts w:ascii="Gill Sans MT" w:eastAsiaTheme="majorEastAsia" w:hAnsi="Gill Sans MT" w:cstheme="majorBidi"/>
      <w:b/>
      <w:bCs/>
      <w:color w:val="000000" w:themeColor="text1"/>
      <w:sz w:val="56"/>
      <w:szCs w:val="32"/>
      <w:lang w:eastAsia="sv-SE"/>
    </w:rPr>
  </w:style>
  <w:style w:type="character" w:customStyle="1" w:styleId="Rubrik2Char">
    <w:name w:val="Rubrik 2 Char"/>
    <w:basedOn w:val="Standardstycketeckensnitt"/>
    <w:link w:val="Rubrik2"/>
    <w:uiPriority w:val="3"/>
    <w:rsid w:val="005257CF"/>
    <w:rPr>
      <w:rFonts w:ascii="Gill Sans MT" w:eastAsiaTheme="majorEastAsia" w:hAnsi="Gill Sans MT" w:cstheme="majorBidi"/>
      <w:b/>
      <w:caps/>
      <w:sz w:val="40"/>
      <w:szCs w:val="26"/>
      <w:lang w:eastAsia="sv-SE"/>
    </w:rPr>
  </w:style>
  <w:style w:type="paragraph" w:styleId="Avsndaradress-brev">
    <w:name w:val="envelope return"/>
    <w:basedOn w:val="Normal"/>
    <w:uiPriority w:val="99"/>
    <w:unhideWhenUsed/>
    <w:rsid w:val="009D30B9"/>
    <w:rPr>
      <w:rFonts w:ascii="Arial" w:eastAsiaTheme="majorEastAsia" w:hAnsi="Arial" w:cstheme="majorBidi"/>
      <w:sz w:val="14"/>
      <w:szCs w:val="20"/>
    </w:rPr>
  </w:style>
  <w:style w:type="paragraph" w:styleId="Datum">
    <w:name w:val="Date"/>
    <w:aliases w:val="Datum brev"/>
    <w:basedOn w:val="Normal"/>
    <w:next w:val="Normal"/>
    <w:link w:val="DatumChar"/>
    <w:uiPriority w:val="99"/>
    <w:unhideWhenUsed/>
    <w:rsid w:val="00EE309F"/>
    <w:pPr>
      <w:spacing w:before="200" w:after="2000"/>
    </w:pPr>
    <w:rPr>
      <w:rFonts w:ascii="Arial" w:hAnsi="Arial"/>
      <w:b/>
      <w:sz w:val="20"/>
    </w:rPr>
  </w:style>
  <w:style w:type="character" w:customStyle="1" w:styleId="DatumChar">
    <w:name w:val="Datum Char"/>
    <w:aliases w:val="Datum brev Char"/>
    <w:basedOn w:val="Standardstycketeckensnitt"/>
    <w:link w:val="Datum"/>
    <w:uiPriority w:val="99"/>
    <w:rsid w:val="00EE309F"/>
    <w:rPr>
      <w:rFonts w:ascii="Arial" w:hAnsi="Arial"/>
      <w:b/>
      <w:szCs w:val="24"/>
      <w:lang w:eastAsia="sv-SE"/>
    </w:rPr>
  </w:style>
  <w:style w:type="paragraph" w:styleId="Dokumentversikt">
    <w:name w:val="Document Map"/>
    <w:basedOn w:val="Normal"/>
    <w:link w:val="DokumentversiktChar"/>
    <w:uiPriority w:val="99"/>
    <w:semiHidden/>
    <w:unhideWhenUsed/>
    <w:qFormat/>
    <w:rsid w:val="00E02466"/>
    <w:pPr>
      <w:spacing w:before="40"/>
    </w:pPr>
    <w:rPr>
      <w:rFonts w:ascii="Arial" w:hAnsi="Arial" w:cs="Lucida Grande"/>
      <w:sz w:val="17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sid w:val="00E02466"/>
    <w:rPr>
      <w:rFonts w:ascii="Arial" w:hAnsi="Arial" w:cs="Lucida Grande"/>
      <w:sz w:val="17"/>
      <w:szCs w:val="24"/>
      <w:lang w:eastAsia="sv-SE"/>
    </w:rPr>
  </w:style>
  <w:style w:type="character" w:styleId="Sidnummer">
    <w:name w:val="page number"/>
    <w:basedOn w:val="Standardstycketeckensnitt"/>
    <w:uiPriority w:val="99"/>
    <w:semiHidden/>
    <w:unhideWhenUsed/>
    <w:qFormat/>
    <w:rsid w:val="00EE309F"/>
    <w:rPr>
      <w:rFonts w:ascii="Arial" w:hAnsi="Arial"/>
      <w:b/>
      <w:i w:val="0"/>
      <w:sz w:val="14"/>
    </w:rPr>
  </w:style>
  <w:style w:type="paragraph" w:styleId="Adress-brev">
    <w:name w:val="envelope address"/>
    <w:basedOn w:val="Normal"/>
    <w:uiPriority w:val="99"/>
    <w:semiHidden/>
    <w:unhideWhenUsed/>
    <w:qFormat/>
    <w:rsid w:val="00EE309F"/>
    <w:pPr>
      <w:framePr w:w="7938" w:h="1985" w:hRule="exact" w:hSpace="142" w:wrap="notBeside" w:hAnchor="page" w:xAlign="center" w:yAlign="top"/>
    </w:pPr>
    <w:rPr>
      <w:rFonts w:ascii="Arial" w:eastAsiaTheme="majorEastAsia" w:hAnsi="Arial" w:cstheme="majorBidi"/>
      <w:sz w:val="20"/>
    </w:rPr>
  </w:style>
  <w:style w:type="paragraph" w:styleId="Sidhuvud">
    <w:name w:val="header"/>
    <w:basedOn w:val="Normal"/>
    <w:link w:val="SidhuvudChar"/>
    <w:uiPriority w:val="99"/>
    <w:unhideWhenUsed/>
    <w:rsid w:val="0098587E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AF2E02"/>
    <w:rPr>
      <w:sz w:val="22"/>
      <w:szCs w:val="24"/>
      <w:lang w:eastAsia="sv-SE"/>
    </w:rPr>
  </w:style>
  <w:style w:type="paragraph" w:styleId="Sidfot">
    <w:name w:val="footer"/>
    <w:basedOn w:val="Normal"/>
    <w:link w:val="SidfotChar"/>
    <w:uiPriority w:val="99"/>
    <w:unhideWhenUsed/>
    <w:qFormat/>
    <w:rsid w:val="009D30B9"/>
    <w:pPr>
      <w:ind w:left="-1134" w:right="-1134"/>
    </w:pPr>
    <w:rPr>
      <w:rFonts w:ascii="Arial" w:hAnsi="Arial"/>
      <w:sz w:val="14"/>
      <w:szCs w:val="14"/>
    </w:rPr>
  </w:style>
  <w:style w:type="character" w:customStyle="1" w:styleId="SidfotChar">
    <w:name w:val="Sidfot Char"/>
    <w:basedOn w:val="Standardstycketeckensnitt"/>
    <w:link w:val="Sidfot"/>
    <w:uiPriority w:val="99"/>
    <w:rsid w:val="00AF2E02"/>
    <w:rPr>
      <w:rFonts w:ascii="Arial" w:hAnsi="Arial"/>
      <w:sz w:val="14"/>
      <w:szCs w:val="14"/>
      <w:lang w:eastAsia="sv-SE"/>
    </w:rPr>
  </w:style>
  <w:style w:type="character" w:styleId="Hyperlnk">
    <w:name w:val="Hyperlink"/>
    <w:basedOn w:val="Standardstycketeckensnitt"/>
    <w:uiPriority w:val="99"/>
    <w:unhideWhenUsed/>
    <w:rsid w:val="009D30B9"/>
    <w:rPr>
      <w:color w:val="E20C7B" w:themeColor="hyperlink"/>
      <w:u w:val="single"/>
    </w:rPr>
  </w:style>
  <w:style w:type="paragraph" w:customStyle="1" w:styleId="Numreradrubrik">
    <w:name w:val="Numrerad rubrik"/>
    <w:basedOn w:val="Normal"/>
    <w:next w:val="Normal"/>
    <w:uiPriority w:val="5"/>
    <w:qFormat/>
    <w:rsid w:val="001F2C14"/>
    <w:pPr>
      <w:numPr>
        <w:numId w:val="2"/>
      </w:numPr>
      <w:spacing w:before="400"/>
    </w:pPr>
    <w:rPr>
      <w:rFonts w:ascii="Arial" w:hAnsi="Arial"/>
      <w:b/>
      <w:bCs/>
      <w:szCs w:val="22"/>
      <w:lang w:eastAsia="ja-JP"/>
    </w:rPr>
  </w:style>
  <w:style w:type="paragraph" w:styleId="Innehll1">
    <w:name w:val="toc 1"/>
    <w:basedOn w:val="Normal"/>
    <w:next w:val="Normal"/>
    <w:autoRedefine/>
    <w:uiPriority w:val="39"/>
    <w:unhideWhenUsed/>
    <w:rsid w:val="001F2C14"/>
    <w:pPr>
      <w:tabs>
        <w:tab w:val="right" w:leader="dot" w:pos="7750"/>
      </w:tabs>
    </w:pPr>
  </w:style>
  <w:style w:type="paragraph" w:styleId="Innehll2">
    <w:name w:val="toc 2"/>
    <w:basedOn w:val="Normal"/>
    <w:next w:val="Normal"/>
    <w:autoRedefine/>
    <w:uiPriority w:val="39"/>
    <w:unhideWhenUsed/>
    <w:rsid w:val="00625392"/>
    <w:pPr>
      <w:ind w:left="220"/>
    </w:pPr>
  </w:style>
  <w:style w:type="paragraph" w:styleId="Innehll3">
    <w:name w:val="toc 3"/>
    <w:basedOn w:val="Normal"/>
    <w:next w:val="Normal"/>
    <w:autoRedefine/>
    <w:uiPriority w:val="39"/>
    <w:unhideWhenUsed/>
    <w:rsid w:val="00625392"/>
    <w:pPr>
      <w:ind w:left="440"/>
    </w:pPr>
  </w:style>
  <w:style w:type="paragraph" w:styleId="Innehll4">
    <w:name w:val="toc 4"/>
    <w:basedOn w:val="Normal"/>
    <w:next w:val="Normal"/>
    <w:autoRedefine/>
    <w:uiPriority w:val="39"/>
    <w:unhideWhenUsed/>
    <w:rsid w:val="00625392"/>
    <w:pPr>
      <w:ind w:left="660"/>
    </w:pPr>
  </w:style>
  <w:style w:type="paragraph" w:styleId="Innehll5">
    <w:name w:val="toc 5"/>
    <w:basedOn w:val="Normal"/>
    <w:next w:val="Normal"/>
    <w:autoRedefine/>
    <w:uiPriority w:val="39"/>
    <w:unhideWhenUsed/>
    <w:rsid w:val="00625392"/>
    <w:pPr>
      <w:ind w:left="880"/>
    </w:pPr>
  </w:style>
  <w:style w:type="paragraph" w:styleId="Innehll6">
    <w:name w:val="toc 6"/>
    <w:basedOn w:val="Normal"/>
    <w:next w:val="Normal"/>
    <w:autoRedefine/>
    <w:uiPriority w:val="39"/>
    <w:unhideWhenUsed/>
    <w:rsid w:val="00625392"/>
    <w:pPr>
      <w:ind w:left="1100"/>
    </w:pPr>
  </w:style>
  <w:style w:type="paragraph" w:styleId="Innehll7">
    <w:name w:val="toc 7"/>
    <w:basedOn w:val="Normal"/>
    <w:next w:val="Normal"/>
    <w:autoRedefine/>
    <w:uiPriority w:val="39"/>
    <w:unhideWhenUsed/>
    <w:rsid w:val="00625392"/>
    <w:pPr>
      <w:ind w:left="1320"/>
    </w:pPr>
  </w:style>
  <w:style w:type="paragraph" w:styleId="Innehll8">
    <w:name w:val="toc 8"/>
    <w:basedOn w:val="Normal"/>
    <w:next w:val="Normal"/>
    <w:autoRedefine/>
    <w:uiPriority w:val="39"/>
    <w:unhideWhenUsed/>
    <w:rsid w:val="00625392"/>
    <w:pPr>
      <w:ind w:left="1540"/>
    </w:pPr>
  </w:style>
  <w:style w:type="paragraph" w:styleId="Innehll9">
    <w:name w:val="toc 9"/>
    <w:basedOn w:val="Normal"/>
    <w:next w:val="Normal"/>
    <w:autoRedefine/>
    <w:uiPriority w:val="39"/>
    <w:unhideWhenUsed/>
    <w:rsid w:val="00625392"/>
    <w:pPr>
      <w:ind w:left="1760"/>
    </w:pPr>
  </w:style>
  <w:style w:type="paragraph" w:styleId="Innehllsfrteckningsrubrik">
    <w:name w:val="TOC Heading"/>
    <w:basedOn w:val="Rubrik1"/>
    <w:next w:val="Normal"/>
    <w:uiPriority w:val="39"/>
    <w:unhideWhenUsed/>
    <w:qFormat/>
    <w:rsid w:val="00625392"/>
    <w:pPr>
      <w:outlineLvl w:val="9"/>
    </w:pPr>
  </w:style>
  <w:style w:type="paragraph" w:styleId="Punktlista">
    <w:name w:val="List Bullet"/>
    <w:basedOn w:val="Normal"/>
    <w:uiPriority w:val="6"/>
    <w:rsid w:val="00636184"/>
    <w:pPr>
      <w:numPr>
        <w:numId w:val="1"/>
      </w:numPr>
      <w:ind w:left="221" w:hanging="221"/>
      <w:contextualSpacing/>
    </w:pPr>
  </w:style>
  <w:style w:type="paragraph" w:styleId="Liststycke">
    <w:name w:val="List Paragraph"/>
    <w:basedOn w:val="Normal"/>
    <w:link w:val="ListstyckeChar"/>
    <w:uiPriority w:val="34"/>
    <w:unhideWhenUsed/>
    <w:qFormat/>
    <w:rsid w:val="006B51F5"/>
    <w:pPr>
      <w:ind w:left="720"/>
      <w:contextualSpacing/>
    </w:pPr>
  </w:style>
  <w:style w:type="character" w:styleId="Platshllartext">
    <w:name w:val="Placeholder Text"/>
    <w:basedOn w:val="Standardstycketeckensnitt"/>
    <w:uiPriority w:val="99"/>
    <w:semiHidden/>
    <w:rsid w:val="00292CFA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292CFA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92CFA"/>
    <w:rPr>
      <w:rFonts w:ascii="Tahoma" w:hAnsi="Tahoma" w:cs="Tahoma"/>
      <w:sz w:val="16"/>
      <w:szCs w:val="16"/>
      <w:lang w:eastAsia="sv-SE"/>
    </w:rPr>
  </w:style>
  <w:style w:type="character" w:customStyle="1" w:styleId="Rubrik4Char">
    <w:name w:val="Rubrik 4 Char"/>
    <w:basedOn w:val="Standardstycketeckensnitt"/>
    <w:link w:val="Rubrik4"/>
    <w:rsid w:val="005B1A9E"/>
    <w:rPr>
      <w:rFonts w:ascii="Arial" w:eastAsia="Times New Roman" w:hAnsi="Arial" w:cs="Arial"/>
      <w:b/>
      <w:bCs/>
      <w:sz w:val="22"/>
      <w:szCs w:val="24"/>
      <w:lang w:eastAsia="sv-SE"/>
    </w:rPr>
  </w:style>
  <w:style w:type="paragraph" w:customStyle="1" w:styleId="sammanfattning">
    <w:name w:val="sammanfattning"/>
    <w:basedOn w:val="Normal"/>
    <w:rsid w:val="005B1A9E"/>
  </w:style>
  <w:style w:type="paragraph" w:customStyle="1" w:styleId="Brd">
    <w:name w:val="Bröd"/>
    <w:basedOn w:val="Normal"/>
    <w:qFormat/>
    <w:rsid w:val="005B1A9E"/>
    <w:pPr>
      <w:spacing w:after="200" w:line="264" w:lineRule="auto"/>
    </w:pPr>
    <w:rPr>
      <w:rFonts w:ascii="Garamond" w:hAnsi="Garamond"/>
      <w:sz w:val="21"/>
      <w:szCs w:val="22"/>
      <w:lang w:eastAsia="en-US"/>
    </w:rPr>
  </w:style>
  <w:style w:type="paragraph" w:customStyle="1" w:styleId="Default">
    <w:name w:val="Default"/>
    <w:rsid w:val="0069371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ellrutnt">
    <w:name w:val="Table Grid"/>
    <w:basedOn w:val="Normaltabell"/>
    <w:uiPriority w:val="59"/>
    <w:rsid w:val="000413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skningsfrgor">
    <w:name w:val="Ansökningsfrågor"/>
    <w:basedOn w:val="Normal"/>
    <w:link w:val="AnskningsfrgorChar"/>
    <w:qFormat/>
    <w:rsid w:val="005A3E0D"/>
    <w:pPr>
      <w:spacing w:after="180" w:line="240" w:lineRule="atLeast"/>
      <w:ind w:right="284"/>
    </w:pPr>
    <w:rPr>
      <w:rFonts w:eastAsiaTheme="minorHAnsi"/>
      <w:b/>
    </w:rPr>
  </w:style>
  <w:style w:type="character" w:customStyle="1" w:styleId="AnskningsfrgorChar">
    <w:name w:val="Ansökningsfrågor Char"/>
    <w:basedOn w:val="Standardstycketeckensnitt"/>
    <w:link w:val="Anskningsfrgor"/>
    <w:rsid w:val="005A3E0D"/>
    <w:rPr>
      <w:b/>
      <w:sz w:val="22"/>
      <w:szCs w:val="24"/>
      <w:lang w:eastAsia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5A3E0D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5A3E0D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5A3E0D"/>
    <w:rPr>
      <w:rFonts w:ascii="Adobe Garamond Pro" w:eastAsia="Times New Roman" w:hAnsi="Adobe Garamond Pro"/>
      <w:lang w:eastAsia="sv-SE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5A3E0D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5A3E0D"/>
    <w:rPr>
      <w:rFonts w:ascii="Adobe Garamond Pro" w:eastAsia="Times New Roman" w:hAnsi="Adobe Garamond Pro"/>
      <w:b/>
      <w:bCs/>
      <w:lang w:eastAsia="sv-SE"/>
    </w:rPr>
  </w:style>
  <w:style w:type="table" w:styleId="Ljuslista-dekorfrg1">
    <w:name w:val="Light List Accent 1"/>
    <w:basedOn w:val="Normaltabell"/>
    <w:uiPriority w:val="61"/>
    <w:rsid w:val="006F5711"/>
    <w:tblPr>
      <w:tblStyleRowBandSize w:val="1"/>
      <w:tblStyleColBandSize w:val="1"/>
      <w:tblBorders>
        <w:top w:val="single" w:sz="8" w:space="0" w:color="FFCC00" w:themeColor="accent1"/>
        <w:left w:val="single" w:sz="8" w:space="0" w:color="FFCC00" w:themeColor="accent1"/>
        <w:bottom w:val="single" w:sz="8" w:space="0" w:color="FFCC00" w:themeColor="accent1"/>
        <w:right w:val="single" w:sz="8" w:space="0" w:color="FFCC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C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C00" w:themeColor="accent1"/>
          <w:left w:val="single" w:sz="8" w:space="0" w:color="FFCC00" w:themeColor="accent1"/>
          <w:bottom w:val="single" w:sz="8" w:space="0" w:color="FFCC00" w:themeColor="accent1"/>
          <w:right w:val="single" w:sz="8" w:space="0" w:color="FFCC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C00" w:themeColor="accent1"/>
          <w:left w:val="single" w:sz="8" w:space="0" w:color="FFCC00" w:themeColor="accent1"/>
          <w:bottom w:val="single" w:sz="8" w:space="0" w:color="FFCC00" w:themeColor="accent1"/>
          <w:right w:val="single" w:sz="8" w:space="0" w:color="FFCC00" w:themeColor="accent1"/>
        </w:tcBorders>
      </w:tcPr>
    </w:tblStylePr>
    <w:tblStylePr w:type="band1Horz">
      <w:tblPr/>
      <w:tcPr>
        <w:tcBorders>
          <w:top w:val="single" w:sz="8" w:space="0" w:color="FFCC00" w:themeColor="accent1"/>
          <w:left w:val="single" w:sz="8" w:space="0" w:color="FFCC00" w:themeColor="accent1"/>
          <w:bottom w:val="single" w:sz="8" w:space="0" w:color="FFCC00" w:themeColor="accent1"/>
          <w:right w:val="single" w:sz="8" w:space="0" w:color="FFCC00" w:themeColor="accent1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293031"/>
    <w:rPr>
      <w:rFonts w:eastAsiaTheme="minorHAnsi"/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293031"/>
    <w:rPr>
      <w:lang w:eastAsia="sv-SE"/>
    </w:rPr>
  </w:style>
  <w:style w:type="character" w:styleId="Fotnotsreferens">
    <w:name w:val="footnote reference"/>
    <w:basedOn w:val="Standardstycketeckensnitt"/>
    <w:uiPriority w:val="99"/>
    <w:semiHidden/>
    <w:unhideWhenUsed/>
    <w:rsid w:val="00293031"/>
    <w:rPr>
      <w:vertAlign w:val="superscript"/>
    </w:rPr>
  </w:style>
  <w:style w:type="character" w:customStyle="1" w:styleId="ListstyckeChar">
    <w:name w:val="Liststycke Char"/>
    <w:basedOn w:val="Standardstycketeckensnitt"/>
    <w:link w:val="Liststycke"/>
    <w:uiPriority w:val="34"/>
    <w:locked/>
    <w:rsid w:val="004B3C04"/>
    <w:rPr>
      <w:rFonts w:ascii="Adobe Garamond Pro" w:eastAsia="Times New Roman" w:hAnsi="Adobe Garamond Pro"/>
      <w:sz w:val="22"/>
      <w:szCs w:val="24"/>
      <w:lang w:eastAsia="sv-SE"/>
    </w:rPr>
  </w:style>
  <w:style w:type="paragraph" w:customStyle="1" w:styleId="Ingress">
    <w:name w:val="Ingress"/>
    <w:basedOn w:val="Normal"/>
    <w:next w:val="Normal"/>
    <w:rsid w:val="00F654F1"/>
    <w:pPr>
      <w:spacing w:line="288" w:lineRule="auto"/>
    </w:pPr>
    <w:rPr>
      <w:rFonts w:ascii="Adobe Garamond Pro Bold" w:hAnsi="Adobe Garamond Pro Bold"/>
      <w:b/>
      <w:sz w:val="24"/>
    </w:rPr>
  </w:style>
  <w:style w:type="paragraph" w:customStyle="1" w:styleId="BrdtextA">
    <w:name w:val="Brödtext A"/>
    <w:basedOn w:val="Liststycke"/>
    <w:qFormat/>
    <w:rsid w:val="0042542D"/>
    <w:pPr>
      <w:spacing w:after="120" w:line="276" w:lineRule="auto"/>
      <w:ind w:left="0"/>
      <w:contextualSpacing w:val="0"/>
    </w:pPr>
    <w:rPr>
      <w:rFonts w:eastAsiaTheme="minorHAnsi"/>
      <w:szCs w:val="22"/>
      <w:lang w:eastAsia="en-US"/>
    </w:rPr>
  </w:style>
  <w:style w:type="character" w:customStyle="1" w:styleId="FontStyle21">
    <w:name w:val="Font Style21"/>
    <w:uiPriority w:val="99"/>
    <w:rsid w:val="00C521A0"/>
    <w:rPr>
      <w:rFonts w:ascii="Times New Roman" w:hAnsi="Times New Roman" w:cs="Times New Roman"/>
      <w:sz w:val="22"/>
      <w:szCs w:val="22"/>
    </w:rPr>
  </w:style>
  <w:style w:type="paragraph" w:styleId="Revision">
    <w:name w:val="Revision"/>
    <w:hidden/>
    <w:uiPriority w:val="99"/>
    <w:semiHidden/>
    <w:rsid w:val="00601501"/>
    <w:rPr>
      <w:rFonts w:eastAsia="Times New Roman"/>
      <w:sz w:val="22"/>
      <w:szCs w:val="24"/>
      <w:lang w:eastAsia="sv-SE"/>
    </w:rPr>
  </w:style>
  <w:style w:type="paragraph" w:styleId="Ingetavstnd">
    <w:name w:val="No Spacing"/>
    <w:uiPriority w:val="1"/>
    <w:qFormat/>
    <w:rsid w:val="001D7270"/>
    <w:pPr>
      <w:spacing w:before="240" w:beforeAutospacing="1"/>
    </w:pPr>
    <w:rPr>
      <w:rFonts w:asciiTheme="minorHAnsi" w:hAnsiTheme="minorHAnsi" w:cstheme="minorBidi"/>
      <w:sz w:val="22"/>
      <w:szCs w:val="22"/>
    </w:rPr>
  </w:style>
  <w:style w:type="paragraph" w:customStyle="1" w:styleId="Listor">
    <w:name w:val="Listor"/>
    <w:basedOn w:val="BrdtextA"/>
    <w:rsid w:val="001D7270"/>
    <w:pPr>
      <w:numPr>
        <w:numId w:val="18"/>
      </w:numPr>
      <w:spacing w:after="0" w:line="280" w:lineRule="exact"/>
    </w:pPr>
    <w:rPr>
      <w:rFonts w:cstheme="minorBidi"/>
    </w:rPr>
  </w:style>
  <w:style w:type="paragraph" w:customStyle="1" w:styleId="Liststycke1">
    <w:name w:val="Liststycke1"/>
    <w:basedOn w:val="Normal"/>
    <w:qFormat/>
    <w:rsid w:val="008713BD"/>
    <w:pPr>
      <w:spacing w:after="200" w:line="276" w:lineRule="auto"/>
      <w:ind w:left="720"/>
      <w:contextualSpacing/>
    </w:pPr>
    <w:rPr>
      <w:rFonts w:ascii="Cambria" w:eastAsia="MS Mincho" w:hAnsi="Cambria"/>
      <w:szCs w:val="22"/>
      <w:lang w:eastAsia="en-US"/>
    </w:rPr>
  </w:style>
  <w:style w:type="paragraph" w:customStyle="1" w:styleId="Sidfot-1">
    <w:name w:val="Sidfot-1"/>
    <w:basedOn w:val="Normal"/>
    <w:rsid w:val="00FC648F"/>
    <w:pPr>
      <w:ind w:left="-1134" w:right="-1134"/>
      <w:jc w:val="center"/>
    </w:pPr>
    <w:rPr>
      <w:rFonts w:ascii="Arial" w:eastAsiaTheme="minorHAnsi" w:hAnsi="Arial" w:cs="Arial"/>
      <w:sz w:val="14"/>
      <w:szCs w:val="1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ForumCiv">
      <a:dk1>
        <a:sysClr val="windowText" lastClr="000000"/>
      </a:dk1>
      <a:lt1>
        <a:sysClr val="window" lastClr="FFFFFF"/>
      </a:lt1>
      <a:dk2>
        <a:srgbClr val="3F3F3F"/>
      </a:dk2>
      <a:lt2>
        <a:srgbClr val="E7E6E6"/>
      </a:lt2>
      <a:accent1>
        <a:srgbClr val="FFCC00"/>
      </a:accent1>
      <a:accent2>
        <a:srgbClr val="E20C7B"/>
      </a:accent2>
      <a:accent3>
        <a:srgbClr val="71628F"/>
      </a:accent3>
      <a:accent4>
        <a:srgbClr val="505050"/>
      </a:accent4>
      <a:accent5>
        <a:srgbClr val="979797"/>
      </a:accent5>
      <a:accent6>
        <a:srgbClr val="E7E6E6"/>
      </a:accent6>
      <a:hlink>
        <a:srgbClr val="E20C7B"/>
      </a:hlink>
      <a:folHlink>
        <a:srgbClr val="71628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1D23036A447F14C8841916FBE18E3C4" ma:contentTypeVersion="2" ma:contentTypeDescription="Skapa ett nytt dokument." ma:contentTypeScope="" ma:versionID="f1c255023bf1d64a812f4c1298ef71ce">
  <xsd:schema xmlns:xsd="http://www.w3.org/2001/XMLSchema" xmlns:xs="http://www.w3.org/2001/XMLSchema" xmlns:p="http://schemas.microsoft.com/office/2006/metadata/properties" xmlns:ns2="6ccb103f-1336-496c-a5bf-83f6cc63d35f" targetNamespace="http://schemas.microsoft.com/office/2006/metadata/properties" ma:root="true" ma:fieldsID="275389cb6ab4b8a8245550b521bc31b5" ns2:_="">
    <xsd:import namespace="6ccb103f-1336-496c-a5bf-83f6cc63d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b103f-1336-496c-a5bf-83f6cc63d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FDA20C-1813-4C5B-891E-3528F6C773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4B3F89-D181-4498-AF80-040E61C1D4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A68F9D-6C77-4BF8-A48A-84CAB887E8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cb103f-1336-496c-a5bf-83f6cc63d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9ED89B-9904-4CFB-B009-6FDFA6E7AE63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6ccb103f-1336-496c-a5bf-83f6cc63d35f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63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FSYD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ister Sahlén</dc:creator>
  <cp:lastModifiedBy>Katarina Wahlberg</cp:lastModifiedBy>
  <cp:revision>14</cp:revision>
  <cp:lastPrinted>2017-08-30T12:34:00Z</cp:lastPrinted>
  <dcterms:created xsi:type="dcterms:W3CDTF">2020-07-02T15:24:00Z</dcterms:created>
  <dcterms:modified xsi:type="dcterms:W3CDTF">2022-03-15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D23036A447F14C8841916FBE18E3C4</vt:lpwstr>
  </property>
  <property fmtid="{D5CDD505-2E9C-101B-9397-08002B2CF9AE}" pid="3" name="MSIP_Label_0d4ca39e-8920-426d-980e-9674961a4e31_Enabled">
    <vt:lpwstr>true</vt:lpwstr>
  </property>
  <property fmtid="{D5CDD505-2E9C-101B-9397-08002B2CF9AE}" pid="4" name="MSIP_Label_0d4ca39e-8920-426d-980e-9674961a4e31_SetDate">
    <vt:lpwstr>2022-02-08T09:17:30Z</vt:lpwstr>
  </property>
  <property fmtid="{D5CDD505-2E9C-101B-9397-08002B2CF9AE}" pid="5" name="MSIP_Label_0d4ca39e-8920-426d-980e-9674961a4e31_Method">
    <vt:lpwstr>Privileged</vt:lpwstr>
  </property>
  <property fmtid="{D5CDD505-2E9C-101B-9397-08002B2CF9AE}" pid="6" name="MSIP_Label_0d4ca39e-8920-426d-980e-9674961a4e31_Name">
    <vt:lpwstr>Public document</vt:lpwstr>
  </property>
  <property fmtid="{D5CDD505-2E9C-101B-9397-08002B2CF9AE}" pid="7" name="MSIP_Label_0d4ca39e-8920-426d-980e-9674961a4e31_SiteId">
    <vt:lpwstr>bc5a863f-c04e-4647-8577-46ee302e77c0</vt:lpwstr>
  </property>
  <property fmtid="{D5CDD505-2E9C-101B-9397-08002B2CF9AE}" pid="8" name="MSIP_Label_0d4ca39e-8920-426d-980e-9674961a4e31_ActionId">
    <vt:lpwstr>49251955-2c0b-45c0-8072-9f86e04b7581</vt:lpwstr>
  </property>
  <property fmtid="{D5CDD505-2E9C-101B-9397-08002B2CF9AE}" pid="9" name="MSIP_Label_0d4ca39e-8920-426d-980e-9674961a4e31_ContentBits">
    <vt:lpwstr>0</vt:lpwstr>
  </property>
</Properties>
</file>